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49553724" w:rsidR="00741E9D" w:rsidRPr="00741E9D" w:rsidRDefault="00741E9D" w:rsidP="00741E9D">
      <w:pPr>
        <w:ind w:firstLine="0"/>
      </w:pPr>
      <w:r>
        <w:t>W. E. Pine</w:t>
      </w:r>
      <w:r w:rsidRPr="00741E9D">
        <w:rPr>
          <w:vertAlign w:val="superscript"/>
        </w:rPr>
        <w:t>1</w:t>
      </w:r>
      <w:r w:rsidR="00477B10">
        <w:rPr>
          <w:vertAlign w:val="superscript"/>
        </w:rPr>
        <w:t>,</w:t>
      </w:r>
      <w:r w:rsidR="009439E0">
        <w:rPr>
          <w:vertAlign w:val="superscript"/>
        </w:rPr>
        <w:t>5</w:t>
      </w:r>
      <w:r>
        <w:t xml:space="preserve"> III, J. Brucker</w:t>
      </w:r>
      <w:r w:rsidR="009439E0">
        <w:rPr>
          <w:vertAlign w:val="superscript"/>
        </w:rPr>
        <w:t>2</w:t>
      </w:r>
      <w:r>
        <w:t>,</w:t>
      </w:r>
      <w:r w:rsidR="00224B7C" w:rsidRPr="00224B7C">
        <w:t xml:space="preserve"> </w:t>
      </w:r>
      <w:r w:rsidR="00224B7C">
        <w:t>M. Davis</w:t>
      </w:r>
      <w:r w:rsidR="00224B7C">
        <w:rPr>
          <w:vertAlign w:val="superscript"/>
        </w:rPr>
        <w:t>3</w:t>
      </w:r>
      <w:r w:rsidR="00224B7C">
        <w:t>, S. Geiger</w:t>
      </w:r>
      <w:r w:rsidR="00224B7C">
        <w:rPr>
          <w:vertAlign w:val="superscript"/>
        </w:rPr>
        <w:t>3</w:t>
      </w:r>
      <w:r w:rsidR="00224B7C">
        <w:t>,</w:t>
      </w:r>
      <w:r>
        <w:t xml:space="preserve"> R. Gandy</w:t>
      </w:r>
      <w:r w:rsidR="009439E0">
        <w:rPr>
          <w:vertAlign w:val="superscript"/>
        </w:rPr>
        <w:t>3</w:t>
      </w:r>
      <w:r>
        <w:t>, A. Shantz</w:t>
      </w:r>
      <w:r w:rsidR="009439E0">
        <w:rPr>
          <w:vertAlign w:val="superscript"/>
        </w:rPr>
        <w:t>4</w:t>
      </w:r>
      <w:r>
        <w:t>, T. Miller-Stewart</w:t>
      </w:r>
      <w:r w:rsidR="009439E0">
        <w:rPr>
          <w:vertAlign w:val="superscript"/>
        </w:rPr>
        <w:t>4</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2C5858A3" w14:textId="2CE38B1F" w:rsidR="00741E9D" w:rsidRDefault="009439E0" w:rsidP="00741E9D">
      <w:pPr>
        <w:ind w:firstLine="0"/>
      </w:pPr>
      <w:r>
        <w:rPr>
          <w:vertAlign w:val="superscript"/>
        </w:rPr>
        <w:t>2</w:t>
      </w:r>
      <w:r w:rsidR="00741E9D">
        <w:t xml:space="preserve"> Florida Department of Environmental Protection</w:t>
      </w:r>
    </w:p>
    <w:p w14:paraId="08F4B047" w14:textId="0CC302CB" w:rsidR="00741E9D" w:rsidRDefault="009439E0" w:rsidP="00741E9D">
      <w:pPr>
        <w:ind w:firstLine="0"/>
      </w:pPr>
      <w:r>
        <w:rPr>
          <w:vertAlign w:val="superscript"/>
        </w:rPr>
        <w:t>3</w:t>
      </w:r>
      <w:r w:rsidR="00741E9D">
        <w:t xml:space="preserve"> Florida Fish and Wildlife Research Institute</w:t>
      </w:r>
    </w:p>
    <w:p w14:paraId="4FF30CCB" w14:textId="00F62D66" w:rsidR="00741E9D" w:rsidRDefault="009439E0" w:rsidP="00741E9D">
      <w:pPr>
        <w:ind w:firstLine="0"/>
      </w:pPr>
      <w:r>
        <w:rPr>
          <w:vertAlign w:val="superscript"/>
        </w:rPr>
        <w:t>4</w:t>
      </w:r>
      <w:r w:rsidR="00741E9D">
        <w:t xml:space="preserve"> Florida State University Marine Lab</w:t>
      </w:r>
    </w:p>
    <w:p w14:paraId="4AC29B0E" w14:textId="42163718" w:rsidR="00477B10" w:rsidRPr="00477B10" w:rsidRDefault="009439E0" w:rsidP="00741E9D">
      <w:pPr>
        <w:ind w:firstLine="0"/>
      </w:pPr>
      <w:r>
        <w:rPr>
          <w:vertAlign w:val="superscript"/>
        </w:rPr>
        <w:t>5</w:t>
      </w:r>
      <w:r w:rsidR="00477B10">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68E0AC40" w14:textId="77777777" w:rsidR="009439E0" w:rsidRDefault="009439E0" w:rsidP="00B819E1">
      <w:pPr>
        <w:ind w:firstLine="0"/>
        <w:rPr>
          <w:szCs w:val="24"/>
        </w:rPr>
      </w:pPr>
    </w:p>
    <w:p w14:paraId="130B3357" w14:textId="77777777" w:rsidR="009439E0" w:rsidRDefault="009439E0" w:rsidP="00B819E1">
      <w:pPr>
        <w:ind w:firstLine="0"/>
        <w:rPr>
          <w:szCs w:val="24"/>
        </w:rPr>
      </w:pPr>
    </w:p>
    <w:p w14:paraId="24A9FFD1" w14:textId="4FBFFAF4"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2DF0CB4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This study assesse</w:t>
      </w:r>
      <w:r w:rsidR="00724D6B">
        <w:rPr>
          <w:szCs w:val="24"/>
        </w:rPr>
        <w:t>s</w:t>
      </w:r>
      <w:r w:rsidRPr="00312047">
        <w:rPr>
          <w:szCs w:val="24"/>
        </w:rPr>
        <w:t xml:space="preserve">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00724D6B">
        <w:rPr>
          <w:szCs w:val="24"/>
        </w:rPr>
        <w:t>T</w:t>
      </w:r>
      <w:r w:rsidRPr="00312047">
        <w:rPr>
          <w:szCs w:val="24"/>
        </w:rPr>
        <w:t>he durability of the new cultch and the potential effect of freshwater discharge on oyster</w:t>
      </w:r>
      <w:r w:rsidR="00B819E1">
        <w:rPr>
          <w:szCs w:val="24"/>
        </w:rPr>
        <w:t xml:space="preserve"> spat counts</w:t>
      </w:r>
      <w:r w:rsidR="00724D6B">
        <w:rPr>
          <w:szCs w:val="24"/>
        </w:rPr>
        <w:t xml:space="preserve"> were also explored</w:t>
      </w:r>
      <w:r w:rsidRPr="00312047">
        <w:rPr>
          <w:szCs w:val="24"/>
        </w:rPr>
        <w:t xml:space="preserve">. </w:t>
      </w:r>
      <w:r w:rsidR="00724D6B">
        <w:rPr>
          <w:szCs w:val="24"/>
        </w:rPr>
        <w:t>C</w:t>
      </w:r>
      <w:r w:rsidR="00D712F0">
        <w:rPr>
          <w:szCs w:val="24"/>
        </w:rPr>
        <w:t>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w:t>
      </w:r>
      <w:r w:rsidR="0024591B">
        <w:rPr>
          <w:szCs w:val="24"/>
        </w:rPr>
        <w:t xml:space="preserve">irregular, </w:t>
      </w:r>
      <w:r w:rsidR="00500DBA">
        <w:rPr>
          <w:szCs w:val="24"/>
        </w:rPr>
        <w:t>short-lived, generally &lt; 6 months, and seemed only to occur for spat</w:t>
      </w:r>
      <w:r w:rsidR="00D639CE">
        <w:rPr>
          <w:szCs w:val="24"/>
        </w:rPr>
        <w:t>-</w:t>
      </w:r>
      <w:r w:rsidR="00500DBA">
        <w:rPr>
          <w:szCs w:val="24"/>
        </w:rPr>
        <w:t>size oysters immediately after restoration.</w:t>
      </w:r>
      <w:r w:rsidR="0024591B">
        <w:rPr>
          <w:szCs w:val="24"/>
        </w:rPr>
        <w:t xml:space="preserve"> None of the restoration efforts significantly </w:t>
      </w:r>
      <w:r w:rsidR="001939F4">
        <w:rPr>
          <w:szCs w:val="24"/>
        </w:rPr>
        <w:t>improved</w:t>
      </w:r>
      <w:r w:rsidR="0024591B">
        <w:rPr>
          <w:szCs w:val="24"/>
        </w:rPr>
        <w:t xml:space="preserve"> abundance of oysters of any size class in any of the three estuaries.</w:t>
      </w:r>
      <w:r w:rsidRPr="00312047">
        <w:rPr>
          <w:szCs w:val="24"/>
        </w:rPr>
        <w:t xml:space="preserve"> </w:t>
      </w:r>
      <w:r w:rsidR="00E61FE7">
        <w:rPr>
          <w:szCs w:val="24"/>
        </w:rPr>
        <w:t xml:space="preserve">With the available data, it is </w:t>
      </w:r>
      <w:r w:rsidR="00724D6B">
        <w:rPr>
          <w:szCs w:val="24"/>
        </w:rPr>
        <w:t xml:space="preserve">not </w:t>
      </w:r>
      <w:r w:rsidR="00E61FE7">
        <w:rPr>
          <w:szCs w:val="24"/>
        </w:rPr>
        <w:t>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w:t>
      </w:r>
      <w:r w:rsidR="0024591B">
        <w:rPr>
          <w:szCs w:val="24"/>
        </w:rPr>
        <w:t xml:space="preserve">and implementation </w:t>
      </w:r>
      <w:r w:rsidR="005910EC" w:rsidRPr="00312047">
        <w:rPr>
          <w:szCs w:val="24"/>
        </w:rPr>
        <w:t>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w:t>
      </w:r>
      <w:r w:rsidR="00724D6B">
        <w:rPr>
          <w:szCs w:val="24"/>
        </w:rPr>
        <w:t>short comings</w:t>
      </w:r>
      <w:r w:rsidR="00312047" w:rsidRPr="00312047">
        <w:rPr>
          <w:szCs w:val="24"/>
        </w:rPr>
        <w:t xml:space="preserve"> </w:t>
      </w:r>
      <w:r w:rsidR="00500DBA">
        <w:rPr>
          <w:szCs w:val="24"/>
        </w:rPr>
        <w:t>must</w:t>
      </w:r>
      <w:r w:rsidR="00312047" w:rsidRPr="00312047">
        <w:rPr>
          <w:szCs w:val="24"/>
        </w:rPr>
        <w:t xml:space="preserve"> be</w:t>
      </w:r>
      <w:r w:rsidRPr="00312047">
        <w:t xml:space="preserve"> addressed </w:t>
      </w:r>
      <w:r w:rsidR="00500DBA">
        <w:t>through fundamental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17BBBCC4"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w:t>
      </w:r>
      <w:r w:rsidR="000E1C3D">
        <w:rPr>
          <w:szCs w:val="24"/>
        </w:rPr>
        <w:t xml:space="preserve"> widely speculated but</w:t>
      </w:r>
      <w:r w:rsidR="0079387B" w:rsidRPr="001E673E">
        <w:rPr>
          <w:szCs w:val="24"/>
        </w:rPr>
        <w:t xml:space="preserve">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w:t>
      </w:r>
      <w:r w:rsidR="00D712F0">
        <w:rPr>
          <w:rFonts w:cstheme="minorHAnsi"/>
          <w:szCs w:val="24"/>
        </w:rPr>
        <w:t>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proofErr w:type="spellStart"/>
      <w:r w:rsidR="00DD1933" w:rsidRPr="008F09B0">
        <w:rPr>
          <w:rFonts w:cstheme="minorHAnsi"/>
          <w:szCs w:val="24"/>
        </w:rPr>
        <w:t>Petes</w:t>
      </w:r>
      <w:proofErr w:type="spellEnd"/>
      <w:r w:rsidR="00DD1933" w:rsidRPr="008F09B0">
        <w:rPr>
          <w:rFonts w:cstheme="minorHAnsi"/>
          <w:szCs w:val="24"/>
        </w:rPr>
        <w:t xml:space="preserve">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052E9621"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w:t>
      </w:r>
      <w:r w:rsidR="00724D6B">
        <w:rPr>
          <w:szCs w:val="24"/>
        </w:rPr>
        <w:t xml:space="preserve">apparently </w:t>
      </w:r>
      <w:r w:rsidRPr="001E673E">
        <w:rPr>
          <w:szCs w:val="24"/>
        </w:rPr>
        <w:t>resilient state to a more desired productive state (Pine et al. 2022).</w:t>
      </w:r>
      <w:r w:rsidR="00696CB5" w:rsidRPr="001E673E">
        <w:rPr>
          <w:szCs w:val="24"/>
        </w:rPr>
        <w:t xml:space="preserve"> </w:t>
      </w:r>
      <w:r w:rsidR="00724D6B">
        <w:rPr>
          <w:szCs w:val="24"/>
        </w:rPr>
        <w:t>While the</w:t>
      </w:r>
      <w:r w:rsidR="00710AE3" w:rsidRPr="001E673E">
        <w:rPr>
          <w:szCs w:val="24"/>
        </w:rPr>
        <w:t xml:space="preserve"> desired state can vary by location, type of oyster bar (intertidal vs. subtidal), and management goals, but all </w:t>
      </w:r>
      <w:r w:rsidR="00710AE3" w:rsidRPr="00D712F0">
        <w:rPr>
          <w:szCs w:val="24"/>
        </w:rPr>
        <w:t xml:space="preserve">restoration efforts are expected to </w:t>
      </w:r>
      <w:r w:rsidR="009603D1" w:rsidRPr="00D712F0">
        <w:rPr>
          <w:szCs w:val="24"/>
        </w:rPr>
        <w:t xml:space="preserve">persistently increase oyster populations that </w:t>
      </w:r>
      <w:r w:rsidR="009603D1" w:rsidRPr="00D712F0">
        <w:rPr>
          <w:szCs w:val="24"/>
        </w:rPr>
        <w:lastRenderedPageBreak/>
        <w:t xml:space="preserve">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7387363A"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3BDC437C" w:rsidR="00CF31AA" w:rsidRPr="001E673E" w:rsidRDefault="00D712F0" w:rsidP="00D712F0">
      <w:pPr>
        <w:pStyle w:val="Normalnoindent"/>
        <w:ind w:left="360"/>
      </w:pPr>
      <w:r>
        <w:t xml:space="preserve">(2) </w:t>
      </w:r>
      <w:r w:rsidR="00CF31AA" w:rsidRPr="001E673E">
        <w:t xml:space="preserve">In </w:t>
      </w:r>
      <w:r w:rsidR="00E5706F" w:rsidRPr="001E673E">
        <w:t xml:space="preserve">a focal site (Apalachicola Bay), how do oyster </w:t>
      </w:r>
      <w:r w:rsidR="00724D6B">
        <w:t>short term</w:t>
      </w:r>
      <w:r w:rsidR="00E5706F" w:rsidRPr="001E673E">
        <w:t xml:space="preserve"> trends</w:t>
      </w:r>
      <w:r w:rsidR="00583CDE">
        <w:t xml:space="preserve"> in oyster spat (the life stage hypothesized to respond first to restoration)</w:t>
      </w:r>
      <w:r w:rsidR="00E5706F" w:rsidRPr="001E673E">
        <w:t xml:space="preserve"> vary among separate restoration projects?</w:t>
      </w:r>
    </w:p>
    <w:p w14:paraId="6426E26A" w14:textId="77777777" w:rsidR="001939F4"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w:t>
      </w:r>
      <w:r w:rsidR="003A19D7">
        <w:t xml:space="preserve"> </w:t>
      </w:r>
    </w:p>
    <w:p w14:paraId="61936D87" w14:textId="0418A3B0" w:rsidR="00CF31AA" w:rsidRPr="001E673E" w:rsidRDefault="001939F4" w:rsidP="00D712F0">
      <w:pPr>
        <w:pStyle w:val="Normalnoindent"/>
        <w:ind w:left="360"/>
      </w:pPr>
      <w:r>
        <w:t xml:space="preserve">(4) </w:t>
      </w:r>
      <w:r w:rsidR="003A19D7" w:rsidRPr="003A19D7">
        <w:rPr>
          <w:szCs w:val="24"/>
        </w:rPr>
        <w:t>How do oyster spat densities compare across project and cultch density</w:t>
      </w:r>
      <w:r>
        <w:rPr>
          <w:szCs w:val="24"/>
        </w:rPr>
        <w:t xml:space="preserve"> in Apalachicola Bay</w:t>
      </w:r>
      <w:r w:rsidR="003A19D7" w:rsidRPr="003A19D7">
        <w:rPr>
          <w:szCs w:val="24"/>
        </w:rPr>
        <w:t>?</w:t>
      </w:r>
    </w:p>
    <w:p w14:paraId="166F7E31" w14:textId="4C7B7189" w:rsidR="005D76EF" w:rsidRDefault="00D712F0" w:rsidP="005D76EF">
      <w:pPr>
        <w:pStyle w:val="Normalnoindent"/>
        <w:ind w:left="360"/>
      </w:pPr>
      <w:r>
        <w:t>(</w:t>
      </w:r>
      <w:r w:rsidR="001939F4">
        <w:t>5</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w:t>
      </w:r>
      <w:r w:rsidR="001939F4">
        <w:t xml:space="preserve"> in Pensacola, St. Andrew, and Apalachicola bays</w:t>
      </w:r>
      <w:r w:rsidR="00E5706F" w:rsidRPr="001E673E">
        <w:t xml:space="preserve">? </w:t>
      </w:r>
      <w:bookmarkEnd w:id="5"/>
    </w:p>
    <w:p w14:paraId="54E722EE" w14:textId="0D439E71" w:rsidR="00A31F2B" w:rsidRPr="001E673E" w:rsidRDefault="005D76EF" w:rsidP="00C6242F">
      <w:pPr>
        <w:ind w:firstLine="0"/>
      </w:pPr>
      <w:r>
        <w:lastRenderedPageBreak/>
        <w:tab/>
      </w:r>
      <w:r w:rsidR="00E5706F" w:rsidRPr="001E673E">
        <w:t xml:space="preserve">We </w:t>
      </w:r>
      <w:r w:rsidR="00724D6B">
        <w:t>show</w:t>
      </w:r>
      <w:r w:rsidR="00E5706F" w:rsidRPr="001E673E">
        <w:t xml:space="preserve"> that large restoration programs are not having the desired outcome of increasing live oyster populations</w:t>
      </w:r>
      <w:r w:rsidR="00CE4B46">
        <w:t xml:space="preserve"> of any size class</w:t>
      </w:r>
      <w:r w:rsidR="00E5706F" w:rsidRPr="001E673E">
        <w:t>.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w:t>
      </w:r>
      <w:r w:rsidR="00724D6B">
        <w:t xml:space="preserve"> and</w:t>
      </w:r>
      <w:r w:rsidR="00CF31AA" w:rsidRPr="001E673E">
        <w:t xml:space="preserve"> th</w:t>
      </w:r>
      <w:r w:rsidR="00E61FE7">
        <w:t>e restoration programs as designed were ineffective</w:t>
      </w:r>
      <w:r w:rsidR="00724D6B">
        <w:t xml:space="preserve"> at shifting populations from the low production stat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375DB70E"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w:t>
      </w:r>
      <w:r w:rsidR="001939F4">
        <w:rPr>
          <w:szCs w:val="24"/>
        </w:rPr>
        <w:t xml:space="preserve">Most oyster landings from </w:t>
      </w:r>
      <w:r w:rsidR="005E228A" w:rsidRPr="00B819E1">
        <w:rPr>
          <w:szCs w:val="24"/>
        </w:rPr>
        <w:t xml:space="preserve">St. Andrew Bay </w:t>
      </w:r>
      <w:r w:rsidR="001939F4">
        <w:rPr>
          <w:szCs w:val="24"/>
        </w:rPr>
        <w:t>are taken from the East Bay arm which</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w:t>
      </w:r>
      <w:r w:rsidR="005E228A" w:rsidRPr="001E673E">
        <w:rPr>
          <w:szCs w:val="24"/>
        </w:rPr>
        <w:lastRenderedPageBreak/>
        <w:t>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48AF80D0" w:rsidR="00046BAB" w:rsidRPr="001E673E" w:rsidRDefault="000E1C3D" w:rsidP="00046BAB">
      <w:pPr>
        <w:pStyle w:val="Heading2"/>
        <w:suppressAutoHyphens/>
        <w:rPr>
          <w:szCs w:val="24"/>
        </w:rPr>
      </w:pPr>
      <w:bookmarkStart w:id="8" w:name="_Toc108786534"/>
      <w:bookmarkStart w:id="9" w:name="_Toc109217036"/>
      <w:bookmarkStart w:id="10" w:name="_Toc110654772"/>
      <w:r>
        <w:rPr>
          <w:szCs w:val="24"/>
        </w:rPr>
        <w:t>Restoration</w:t>
      </w:r>
      <w:r w:rsidR="00046BAB" w:rsidRPr="001E673E">
        <w:rPr>
          <w:szCs w:val="24"/>
        </w:rPr>
        <w:t xml:space="preserve"> actions</w:t>
      </w:r>
      <w:bookmarkEnd w:id="8"/>
      <w:bookmarkEnd w:id="9"/>
      <w:r w:rsidR="00046BAB" w:rsidRPr="001E673E">
        <w:rPr>
          <w:szCs w:val="24"/>
        </w:rPr>
        <w:t xml:space="preserve"> </w:t>
      </w:r>
      <w:bookmarkEnd w:id="10"/>
    </w:p>
    <w:p w14:paraId="2C362DC7" w14:textId="2C5B3C1E"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w:t>
      </w:r>
      <w:r w:rsidR="001939F4">
        <w:rPr>
          <w:szCs w:val="24"/>
        </w:rPr>
        <w:t>since</w:t>
      </w:r>
      <w:r w:rsidR="00D712F0">
        <w:rPr>
          <w:szCs w:val="24"/>
        </w:rPr>
        <w:t xml:space="preserve"> the 19</w:t>
      </w:r>
      <w:r w:rsidR="001939F4">
        <w:rPr>
          <w:szCs w:val="24"/>
        </w:rPr>
        <w:t>7</w:t>
      </w:r>
      <w:r w:rsidR="00D712F0">
        <w:rPr>
          <w:szCs w:val="24"/>
        </w:rPr>
        <w:t>0s (Berrigan 1988; 1990</w:t>
      </w:r>
      <w:r w:rsidR="001939F4">
        <w:rPr>
          <w:szCs w:val="24"/>
        </w:rPr>
        <w:t>; GSMFC 2010</w:t>
      </w:r>
      <w:r w:rsidR="00D712F0">
        <w:rPr>
          <w:szCs w:val="24"/>
        </w:rPr>
        <w:t>)</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4F3625C4"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xml:space="preserve">, </w:t>
      </w:r>
      <w:r w:rsidR="001939F4">
        <w:rPr>
          <w:szCs w:val="24"/>
        </w:rPr>
        <w:t>Florida Department of Agriculture and Consumer Services, Division of Aquaculture (</w:t>
      </w:r>
      <w:r w:rsidR="00500DBA">
        <w:rPr>
          <w:szCs w:val="24"/>
        </w:rPr>
        <w:t>FDACS,</w:t>
      </w:r>
      <w:r w:rsidR="001939F4">
        <w:rPr>
          <w:szCs w:val="24"/>
        </w:rPr>
        <w:t>)</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 xml:space="preserve">National Fish and Wildlife Foundation (NFWF). One project took place in </w:t>
      </w:r>
      <w:r w:rsidR="00724D6B">
        <w:rPr>
          <w:szCs w:val="24"/>
        </w:rPr>
        <w:t xml:space="preserve">each of </w:t>
      </w:r>
      <w:r w:rsidRPr="00616AFD">
        <w:rPr>
          <w:szCs w:val="24"/>
        </w:rPr>
        <w:t>Pensacola and St. Andrew bays, and four in Apalachicola Bay. The work carried out under these projects is summarized in Table 1. Across all projects, the</w:t>
      </w:r>
      <w:r w:rsidR="00571F36">
        <w:rPr>
          <w:szCs w:val="24"/>
        </w:rPr>
        <w:t xml:space="preserve"> realized</w:t>
      </w:r>
      <w:r w:rsidRPr="00616AFD">
        <w:rPr>
          <w:szCs w:val="24"/>
        </w:rPr>
        <w:t xml:space="preserve"> area and density (thickness or depth) of cultch material deployed varied</w:t>
      </w:r>
      <w:r w:rsidR="00B819E1">
        <w:rPr>
          <w:szCs w:val="24"/>
        </w:rPr>
        <w:t xml:space="preserve"> from the planned application</w:t>
      </w:r>
      <w:r w:rsidRPr="001E673E">
        <w:rPr>
          <w:szCs w:val="24"/>
        </w:rPr>
        <w:t xml:space="preserve"> due to construction challenges </w:t>
      </w:r>
      <w:r w:rsidRPr="001E673E">
        <w:rPr>
          <w:szCs w:val="24"/>
        </w:rPr>
        <w:lastRenderedPageBreak/>
        <w:t>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A32BC9C"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571F36">
        <w:rPr>
          <w:szCs w:val="24"/>
        </w:rPr>
        <w:t xml:space="preserve"> (Leitman et al. 2015)</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w:t>
      </w:r>
      <w:r w:rsidR="00512F0D">
        <w:rPr>
          <w:szCs w:val="24"/>
        </w:rPr>
        <w:t>2</w:t>
      </w:r>
      <w:r w:rsidR="00834B96" w:rsidRPr="000D0394">
        <w:rPr>
          <w:szCs w:val="24"/>
        </w:rPr>
        <w:t xml:space="preserve">, </w:t>
      </w:r>
      <w:r w:rsidR="00314BCA" w:rsidRPr="000D0394">
        <w:rPr>
          <w:szCs w:val="24"/>
        </w:rPr>
        <w:t>1</w:t>
      </w:r>
      <w:r w:rsidR="00512F0D">
        <w:rPr>
          <w:szCs w:val="24"/>
        </w:rPr>
        <w:t>0</w:t>
      </w:r>
      <w:r w:rsidR="00314BCA" w:rsidRPr="000D0394">
        <w:rPr>
          <w:szCs w:val="24"/>
        </w:rPr>
        <w:t xml:space="preserve"> </w:t>
      </w:r>
      <w:r w:rsidR="00834B96" w:rsidRPr="000D0394">
        <w:rPr>
          <w:szCs w:val="24"/>
        </w:rPr>
        <w:t>years</w:t>
      </w:r>
      <w:r w:rsidR="00512F0D">
        <w:rPr>
          <w:szCs w:val="24"/>
        </w:rPr>
        <w:t xml:space="preserve"> prior to oyster fishery </w:t>
      </w:r>
      <w:r w:rsidR="001939F4">
        <w:rPr>
          <w:szCs w:val="24"/>
        </w:rPr>
        <w:t>collapse</w:t>
      </w:r>
      <w:r w:rsidR="00512F0D">
        <w:rPr>
          <w:szCs w:val="24"/>
        </w:rPr>
        <w:t xml:space="preserve"> and 13 years</w:t>
      </w:r>
      <w:r w:rsidR="00834B96" w:rsidRPr="000D0394">
        <w:rPr>
          <w:szCs w:val="24"/>
        </w:rPr>
        <w:t xml:space="preserve">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7A8ADF00" w14:textId="77777777" w:rsidR="00812FCE" w:rsidRDefault="009C183F" w:rsidP="00812FCE">
      <w:pPr>
        <w:pStyle w:val="Normalnoindent"/>
        <w:suppressAutoHyphens/>
        <w:ind w:firstLine="720"/>
        <w:rPr>
          <w:szCs w:val="24"/>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r w:rsidR="00812FCE">
        <w:rPr>
          <w:szCs w:val="24"/>
        </w:rPr>
        <w:t>For Questions 4 and 5 we</w:t>
      </w:r>
      <w:r w:rsidR="00812FCE" w:rsidRPr="00C809CC">
        <w:rPr>
          <w:szCs w:val="24"/>
        </w:rPr>
        <w:t xml:space="preserve"> summed the weight of cultch collected by divers conducting the oyster surveys by cultch material, site, and period.</w:t>
      </w:r>
      <w:r w:rsidR="00812FCE">
        <w:rPr>
          <w:szCs w:val="24"/>
        </w:rPr>
        <w:t xml:space="preserve"> This sum would include both the cultch material placed on the reef during restoration </w:t>
      </w:r>
      <w:r w:rsidR="00812FCE">
        <w:rPr>
          <w:szCs w:val="24"/>
        </w:rPr>
        <w:lastRenderedPageBreak/>
        <w:t>as well as any cultch material (living or dead) that had accumulated on the substrate.</w:t>
      </w:r>
      <w:r w:rsidR="00812FCE" w:rsidRPr="00C809CC">
        <w:rPr>
          <w:szCs w:val="24"/>
        </w:rPr>
        <w:t xml:space="preserve"> Total cultch weights were made integers by rounding to the nearest whole kilogram.</w:t>
      </w:r>
    </w:p>
    <w:p w14:paraId="61D58180" w14:textId="359ED0D2" w:rsidR="00790A19" w:rsidRDefault="00790A19" w:rsidP="00812FCE">
      <w:pPr>
        <w:pStyle w:val="Normalnoindent"/>
        <w:suppressAutoHyphens/>
        <w:ind w:firstLine="720"/>
        <w:rPr>
          <w:szCs w:val="24"/>
        </w:rPr>
      </w:pPr>
      <w:r w:rsidRPr="00AC0F71">
        <w:rPr>
          <w:szCs w:val="24"/>
        </w:rPr>
        <w:t>Apalachicola Bay</w:t>
      </w:r>
      <w:r>
        <w:rPr>
          <w:szCs w:val="24"/>
        </w:rPr>
        <w:t xml:space="preserve"> restoration efforts took place across four different projects in periods (</w:t>
      </w:r>
      <w:r w:rsidRPr="00332AC7">
        <w:rPr>
          <w:szCs w:val="24"/>
        </w:rPr>
        <w:t>a continuous variable for time which combined sampling months into common blocks of time</w:t>
      </w:r>
      <w:r>
        <w:rPr>
          <w:szCs w:val="24"/>
        </w:rPr>
        <w:t xml:space="preserve">) 2, 6, and 13. Divers sampled oysters to track response to restoration in periods 2-10 and 12-15, depending on Project (Figure </w:t>
      </w:r>
      <w:r w:rsidR="005F0756">
        <w:rPr>
          <w:szCs w:val="24"/>
        </w:rPr>
        <w:t>3</w:t>
      </w:r>
      <w:r>
        <w:rPr>
          <w:szCs w:val="24"/>
        </w:rPr>
        <w:t xml:space="preserve">). Pensacola Bay restoration took place in Period 2 and oyster sampling was conducted in periods 5-7, 10, and 15. St. Andrew restoration also took place in Period 2 and oyster sampling took place in period 5, 7, and 10 (Figure </w:t>
      </w:r>
      <w:r w:rsidR="005F0756">
        <w:rPr>
          <w:szCs w:val="24"/>
        </w:rPr>
        <w:t>3</w:t>
      </w:r>
      <w:r w:rsidR="00224B7C">
        <w:rPr>
          <w:szCs w:val="24"/>
        </w:rPr>
        <w:t>; Appendix 1</w:t>
      </w:r>
      <w:r>
        <w:rPr>
          <w:szCs w:val="24"/>
        </w:rPr>
        <w:t xml:space="preserve">).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721A3DC6" w:rsidR="00A0080C" w:rsidRPr="00C809CC" w:rsidRDefault="00A0080C" w:rsidP="00AC0F71">
      <w:pPr>
        <w:pStyle w:val="Normalnoindent"/>
        <w:suppressAutoHyphens/>
      </w:pPr>
      <w:r w:rsidRPr="00C809CC">
        <w:rPr>
          <w:szCs w:val="24"/>
        </w:rPr>
        <w:t xml:space="preserve">We conducted </w:t>
      </w:r>
      <w:r w:rsidR="00AC0F71">
        <w:rPr>
          <w:szCs w:val="24"/>
        </w:rPr>
        <w:t>f</w:t>
      </w:r>
      <w:r w:rsidR="00224B7C">
        <w:rPr>
          <w:szCs w:val="24"/>
        </w:rPr>
        <w:t>ive</w:t>
      </w:r>
      <w:r w:rsidR="00AC0F71">
        <w:rPr>
          <w:szCs w:val="24"/>
        </w:rPr>
        <w:t xml:space="preserve">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changed following restoration) in all three bays (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w:t>
      </w:r>
      <w:r w:rsidR="00224B7C">
        <w:rPr>
          <w:szCs w:val="24"/>
        </w:rPr>
        <w:t>s</w:t>
      </w:r>
      <w:r w:rsidR="005548A3">
        <w:rPr>
          <w:szCs w:val="24"/>
        </w:rPr>
        <w:t xml:space="preserve"> 4</w:t>
      </w:r>
      <w:r w:rsidR="00224B7C">
        <w:rPr>
          <w:szCs w:val="24"/>
        </w:rPr>
        <w:t xml:space="preserve"> and 5</w:t>
      </w:r>
      <w:r w:rsidR="00E61FE7">
        <w:rPr>
          <w:szCs w:val="24"/>
        </w:rPr>
        <w:t>,</w:t>
      </w:r>
      <w:r w:rsidR="005548A3">
        <w:rPr>
          <w:szCs w:val="24"/>
        </w:rPr>
        <w:t xml:space="preserve"> we </w:t>
      </w:r>
      <w:r w:rsidR="00E61FE7">
        <w:rPr>
          <w:szCs w:val="24"/>
        </w:rPr>
        <w:t xml:space="preserve">assessed </w:t>
      </w:r>
      <w:r w:rsidR="00224B7C">
        <w:rPr>
          <w:szCs w:val="24"/>
        </w:rPr>
        <w:t>trends in oyster cultch</w:t>
      </w:r>
      <w:r w:rsidR="005548A3">
        <w:rPr>
          <w:szCs w:val="24"/>
        </w:rPr>
        <w:t xml:space="preserve"> across restoration projects using different cultch materials at different times</w:t>
      </w:r>
      <w:r w:rsidR="00C86CFF">
        <w:rPr>
          <w:szCs w:val="24"/>
        </w:rPr>
        <w:t xml:space="preserve"> for </w:t>
      </w:r>
      <w:r w:rsidR="00812FCE">
        <w:rPr>
          <w:szCs w:val="24"/>
        </w:rPr>
        <w:lastRenderedPageBreak/>
        <w:t>Apalachicola in detail</w:t>
      </w:r>
      <w:r w:rsidR="00224B7C">
        <w:rPr>
          <w:szCs w:val="24"/>
        </w:rPr>
        <w:t xml:space="preserve"> (Question 4</w:t>
      </w:r>
      <w:r w:rsidR="00812FCE">
        <w:rPr>
          <w:szCs w:val="24"/>
        </w:rPr>
        <w:t>; Apalachicola Bay is the only one of the three where multiple materials and projects have been completed</w:t>
      </w:r>
      <w:r w:rsidR="00224B7C">
        <w:rPr>
          <w:szCs w:val="24"/>
        </w:rPr>
        <w:t>)</w:t>
      </w:r>
      <w:r w:rsidR="00C86CFF">
        <w:rPr>
          <w:szCs w:val="24"/>
        </w:rPr>
        <w:t xml:space="preserve">, and </w:t>
      </w:r>
      <w:r w:rsidR="00812FCE">
        <w:rPr>
          <w:szCs w:val="24"/>
        </w:rPr>
        <w:t xml:space="preserve">across all three bays in </w:t>
      </w:r>
      <w:r w:rsidR="00224B7C">
        <w:rPr>
          <w:szCs w:val="24"/>
        </w:rPr>
        <w:t>Question 5</w:t>
      </w:r>
      <w:r w:rsidR="00812FCE">
        <w:rPr>
          <w:szCs w:val="24"/>
        </w:rPr>
        <w:t>.</w:t>
      </w:r>
      <w:r w:rsidR="00C86CFF">
        <w:rPr>
          <w:szCs w:val="24"/>
        </w:rPr>
        <w:t xml:space="preserve"> </w:t>
      </w:r>
      <w:r w:rsidR="00862BA5">
        <w:rPr>
          <w:szCs w:val="24"/>
        </w:rPr>
        <w:t>W</w:t>
      </w:r>
      <w:r w:rsidR="005548A3">
        <w:rPr>
          <w:szCs w:val="24"/>
        </w:rPr>
        <w:t>e used methods following Moore et al. (2020)</w:t>
      </w:r>
      <w:r w:rsidR="00571F36">
        <w:rPr>
          <w:szCs w:val="24"/>
        </w:rPr>
        <w:t>,</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198C7DB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w:t>
      </w:r>
      <w:r w:rsidR="00224B7C">
        <w:rPr>
          <w:szCs w:val="24"/>
        </w:rPr>
        <w:t>5</w:t>
      </w:r>
      <w:r w:rsidR="00E61FE7">
        <w:rPr>
          <w:szCs w:val="24"/>
        </w:rPr>
        <w:t>)</w:t>
      </w:r>
    </w:p>
    <w:p w14:paraId="76D9A878" w14:textId="3F32BE39"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w:t>
      </w:r>
      <w:r w:rsidR="00224B7C">
        <w:rPr>
          <w:szCs w:val="24"/>
        </w:rPr>
        <w:t>5</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37983EE"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w:t>
      </w:r>
      <w:r w:rsidR="00224B7C">
        <w:t>5</w:t>
      </w:r>
      <w:r w:rsidR="00E61FE7">
        <w:t>)</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11B4C68D"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w:t>
      </w:r>
      <w:r w:rsidR="00812FCE">
        <w:rPr>
          <w:szCs w:val="24"/>
        </w:rPr>
        <w:t>below minimum legal harvest size</w:t>
      </w:r>
      <w:r w:rsidRPr="00C809CC">
        <w:rPr>
          <w:szCs w:val="24"/>
        </w:rPr>
        <w:t>,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 xml:space="preserve">area sampled, has two main advantages. First, it maintains the response as an integer, allowing the use of a negative binomial distribution (appropriate for oyster count data; Moore et al. 2020); </w:t>
      </w:r>
      <w:r w:rsidRPr="00C809CC">
        <w:rPr>
          <w:szCs w:val="24"/>
        </w:rPr>
        <w:lastRenderedPageBreak/>
        <w:t>second, fitted values and confidence intervals do not contain negative values (Zuur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3B2EC0F7"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w:t>
      </w:r>
      <w:r w:rsidR="00E74671">
        <w:rPr>
          <w:szCs w:val="24"/>
        </w:rPr>
        <w:t xml:space="preserve"> an</w:t>
      </w:r>
      <w:r w:rsidR="00F851B7">
        <w:rPr>
          <w:szCs w:val="24"/>
        </w:rPr>
        <w:t xml:space="preserve">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w:t>
      </w:r>
      <w:r w:rsidR="00F851B7">
        <w:rPr>
          <w:szCs w:val="24"/>
        </w:rPr>
        <w:lastRenderedPageBreak/>
        <w:t>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w:t>
      </w:r>
      <w:r w:rsidR="00571F36">
        <w:rPr>
          <w:szCs w:val="24"/>
        </w:rPr>
        <w:t>5</w:t>
      </w:r>
      <w:r w:rsidR="009F6E45">
        <w:rPr>
          <w:szCs w:val="24"/>
        </w:rPr>
        <w:t xml:space="preserve">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p>
    <w:p w14:paraId="4243B50C" w14:textId="0DFB6B11" w:rsidR="00D712F0" w:rsidRPr="00D712F0" w:rsidRDefault="00AC0F71" w:rsidP="00D712F0">
      <w:pPr>
        <w:suppressAutoHyphens/>
        <w:ind w:firstLine="0"/>
        <w:rPr>
          <w:i/>
          <w:iCs/>
          <w:szCs w:val="24"/>
        </w:rPr>
      </w:pPr>
      <w:r>
        <w:rPr>
          <w:i/>
          <w:iCs/>
          <w:szCs w:val="24"/>
        </w:rPr>
        <w:t>Question 2</w:t>
      </w:r>
      <w:r w:rsidR="00224B7C">
        <w:rPr>
          <w:i/>
          <w:iCs/>
          <w:szCs w:val="24"/>
        </w:rPr>
        <w:t>: H</w:t>
      </w:r>
      <w:r>
        <w:rPr>
          <w:i/>
          <w:iCs/>
          <w:szCs w:val="24"/>
        </w:rPr>
        <w:t xml:space="preserve">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4D3BD193"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w:t>
      </w:r>
      <w:r w:rsidRPr="00AC0F71">
        <w:rPr>
          <w:szCs w:val="24"/>
        </w:rPr>
        <w:t xml:space="preserve">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w:t>
      </w:r>
      <w:r w:rsidR="00DC00E7" w:rsidRPr="001E673E">
        <w:rPr>
          <w:szCs w:val="24"/>
        </w:rPr>
        <w:lastRenderedPageBreak/>
        <w:t xml:space="preserve">restoration performance, the predicted values for each project in the common period should differ. </w:t>
      </w:r>
    </w:p>
    <w:p w14:paraId="01959180" w14:textId="43F961AF" w:rsidR="000F6503" w:rsidRPr="001E673E" w:rsidRDefault="000F6503" w:rsidP="000F6503">
      <w:pPr>
        <w:suppressAutoHyphens/>
        <w:ind w:firstLine="0"/>
        <w:rPr>
          <w:szCs w:val="24"/>
        </w:rPr>
      </w:pPr>
      <w:r>
        <w:rPr>
          <w:i/>
          <w:iCs/>
          <w:szCs w:val="24"/>
        </w:rPr>
        <w:t>Question 3</w:t>
      </w:r>
      <w:r w:rsidR="00224B7C">
        <w:rPr>
          <w:i/>
          <w:iCs/>
          <w:szCs w:val="24"/>
        </w:rPr>
        <w:t>: A</w:t>
      </w:r>
      <w:r>
        <w:rPr>
          <w:i/>
          <w:iCs/>
          <w:szCs w:val="24"/>
        </w:rPr>
        <w:t>re oyster spat counts in Apalachicola Bay associated with freshwater discharge?</w:t>
      </w:r>
    </w:p>
    <w:p w14:paraId="02666FF6" w14:textId="187C346C"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644A7AB" w14:textId="50A68B59" w:rsidR="00360485" w:rsidRPr="001E673E" w:rsidRDefault="00360485" w:rsidP="00360485">
      <w:pPr>
        <w:suppressAutoHyphens/>
        <w:ind w:firstLine="0"/>
        <w:rPr>
          <w:szCs w:val="24"/>
        </w:rPr>
      </w:pPr>
      <w:bookmarkStart w:id="22" w:name="_Hlk118190284"/>
      <w:r>
        <w:rPr>
          <w:i/>
          <w:iCs/>
          <w:szCs w:val="24"/>
        </w:rPr>
        <w:t>Question 4: Is cultch biomass related to the number of live oysters</w:t>
      </w:r>
      <w:r w:rsidR="00224B7C">
        <w:rPr>
          <w:i/>
          <w:iCs/>
          <w:szCs w:val="24"/>
        </w:rPr>
        <w:t xml:space="preserve"> in Apalachicola Bay</w:t>
      </w:r>
      <w:r>
        <w:rPr>
          <w:i/>
          <w:iCs/>
          <w:szCs w:val="24"/>
        </w:rPr>
        <w:t>?</w:t>
      </w:r>
    </w:p>
    <w:bookmarkEnd w:id="22"/>
    <w:p w14:paraId="4433348C" w14:textId="215EC458" w:rsidR="000F6503" w:rsidRDefault="000F6503" w:rsidP="000F6503">
      <w:pPr>
        <w:suppressAutoHyphens/>
        <w:rPr>
          <w:szCs w:val="24"/>
        </w:rPr>
      </w:pPr>
      <w:r>
        <w:rPr>
          <w:szCs w:val="24"/>
        </w:rPr>
        <w:t xml:space="preserve">To assess relationships between oyster spat densities and cultch </w:t>
      </w:r>
      <w:r w:rsidR="00592CB3">
        <w:rPr>
          <w:szCs w:val="24"/>
        </w:rPr>
        <w:t>densities</w:t>
      </w:r>
      <w:r>
        <w:rPr>
          <w:szCs w:val="24"/>
        </w:rPr>
        <w:t xml:space="preserve"> we summarized biomass of cultch per quadrat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 and we also included the sum of spat in each quadrat as a factor (Spat sum) and the interaction between Spat sum and Project </w:t>
      </w:r>
      <w:r>
        <w:rPr>
          <w:szCs w:val="24"/>
        </w:rPr>
        <w:lastRenderedPageBreak/>
        <w:t xml:space="preserve">(Spat </w:t>
      </w:r>
      <w:proofErr w:type="spellStart"/>
      <w:proofErr w:type="gramStart"/>
      <w:r>
        <w:rPr>
          <w:szCs w:val="24"/>
        </w:rPr>
        <w:t>sum:project</w:t>
      </w:r>
      <w:proofErr w:type="spellEnd"/>
      <w:proofErr w:type="gramEnd"/>
      <w:r>
        <w:rPr>
          <w:szCs w:val="24"/>
        </w:rPr>
        <w:t>) to see if the relationship between live oyster spat and cultch mass differed by project</w:t>
      </w:r>
      <w:r w:rsidR="00360485">
        <w:rPr>
          <w:szCs w:val="24"/>
        </w:rPr>
        <w:t xml:space="preserve"> (Appendix 2)</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r w:rsidR="00592CB3">
        <w:rPr>
          <w:szCs w:val="24"/>
        </w:rPr>
        <w:t>; Appendix 2</w:t>
      </w:r>
      <w:r>
        <w:rPr>
          <w:szCs w:val="24"/>
        </w:rPr>
        <w:t>).</w:t>
      </w:r>
    </w:p>
    <w:p w14:paraId="242CEEBF" w14:textId="0B5C5172" w:rsidR="00AC0F71" w:rsidRPr="00AC0F71" w:rsidRDefault="00AC0F71" w:rsidP="00AC0F71">
      <w:pPr>
        <w:suppressAutoHyphens/>
        <w:ind w:firstLine="0"/>
        <w:rPr>
          <w:i/>
          <w:iCs/>
          <w:szCs w:val="24"/>
        </w:rPr>
      </w:pPr>
      <w:bookmarkStart w:id="23" w:name="_Hlk118190300"/>
      <w:r w:rsidRPr="00AC0F71">
        <w:rPr>
          <w:i/>
          <w:iCs/>
          <w:szCs w:val="24"/>
        </w:rPr>
        <w:t xml:space="preserve">Question </w:t>
      </w:r>
      <w:r w:rsidR="00360485">
        <w:rPr>
          <w:i/>
          <w:iCs/>
          <w:szCs w:val="24"/>
        </w:rPr>
        <w:t>5</w:t>
      </w:r>
      <w:r w:rsidRPr="00AC0F71">
        <w:rPr>
          <w:i/>
          <w:iCs/>
          <w:szCs w:val="24"/>
        </w:rPr>
        <w:t>:</w:t>
      </w:r>
      <w:r w:rsidR="00360485">
        <w:rPr>
          <w:i/>
          <w:iCs/>
          <w:szCs w:val="24"/>
        </w:rPr>
        <w:t xml:space="preserve"> How does cultch material persist</w:t>
      </w:r>
      <w:r w:rsidR="00592CB3">
        <w:rPr>
          <w:i/>
          <w:iCs/>
          <w:szCs w:val="24"/>
        </w:rPr>
        <w:t xml:space="preserve"> in all three bays</w:t>
      </w:r>
      <w:r w:rsidR="00360485">
        <w:rPr>
          <w:i/>
          <w:iCs/>
          <w:szCs w:val="24"/>
        </w:rPr>
        <w:t>?</w:t>
      </w:r>
      <w:r w:rsidRPr="00AC0F71">
        <w:rPr>
          <w:i/>
          <w:iCs/>
          <w:szCs w:val="24"/>
        </w:rPr>
        <w:t xml:space="preserve"> </w:t>
      </w:r>
    </w:p>
    <w:bookmarkEnd w:id="23"/>
    <w:p w14:paraId="52756E8A" w14:textId="2ABA6BB0" w:rsidR="00A0080C" w:rsidRPr="00C809CC" w:rsidRDefault="00026CA3" w:rsidP="00A0080C">
      <w:pPr>
        <w:suppressAutoHyphens/>
        <w:rPr>
          <w:szCs w:val="24"/>
        </w:rPr>
      </w:pPr>
      <w:r>
        <w:rPr>
          <w:szCs w:val="24"/>
        </w:rPr>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xml:space="preserve">. </w:t>
      </w:r>
      <w:r w:rsidR="00A0080C" w:rsidRPr="00C809CC">
        <w:rPr>
          <w:szCs w:val="24"/>
        </w:rPr>
        <w:t>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4" w:name="_Toc108786543"/>
      <w:bookmarkStart w:id="25" w:name="_Toc109217045"/>
      <w:bookmarkStart w:id="26" w:name="_Toc110654777"/>
      <w:bookmarkStart w:id="27" w:name="_Toc108786539"/>
      <w:bookmarkStart w:id="28" w:name="_Toc109217041"/>
      <w:r w:rsidRPr="001E673E">
        <w:rPr>
          <w:szCs w:val="24"/>
        </w:rPr>
        <w:t xml:space="preserve">River discharge </w:t>
      </w:r>
      <w:bookmarkEnd w:id="24"/>
      <w:bookmarkEnd w:id="25"/>
      <w:r w:rsidRPr="001E673E">
        <w:rPr>
          <w:szCs w:val="24"/>
        </w:rPr>
        <w:t>patterns</w:t>
      </w:r>
      <w:bookmarkEnd w:id="26"/>
    </w:p>
    <w:p w14:paraId="005ED2D9" w14:textId="1E84919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00E35F84">
        <w:t xml:space="preserve">; Figure </w:t>
      </w:r>
      <w:r w:rsidR="005F0756">
        <w:t>4</w:t>
      </w:r>
      <w:r w:rsidRPr="00B819E1">
        <w:t>) for three or</w:t>
      </w:r>
      <w:r w:rsidRPr="001E673E">
        <w:t xml:space="preserve"> more months in </w:t>
      </w:r>
      <w:r w:rsidR="00512F0D">
        <w:t xml:space="preserve">2002, </w:t>
      </w:r>
      <w:r w:rsidRPr="001E673E">
        <w:t xml:space="preserve">2006, 2007, and 2008, with extreme drought in 2011 (9 of 12 months), 2012 (12 of 12 months), 2016 (6 of 12 months), and </w:t>
      </w:r>
      <w:r w:rsidRPr="001E673E">
        <w:lastRenderedPageBreak/>
        <w:t>2017 (4 of 12 months). Regional river discharge patterns for 201</w:t>
      </w:r>
      <w:r w:rsidR="00512F0D">
        <w:t>3</w:t>
      </w:r>
      <w:r w:rsidRPr="001E673E">
        <w:t>–202</w:t>
      </w:r>
      <w:r w:rsidR="00500DBA">
        <w:t>2</w:t>
      </w:r>
      <w:r w:rsidRPr="001E673E">
        <w:t xml:space="preserve"> were generally </w:t>
      </w:r>
      <w:r w:rsidR="00500DBA">
        <w:t>closer to average than 20</w:t>
      </w:r>
      <w:r w:rsidR="00512F0D">
        <w:t>02</w:t>
      </w:r>
      <w:r w:rsidR="00500DBA">
        <w:t>-201</w:t>
      </w:r>
      <w:r w:rsidR="00512F0D">
        <w:t>2</w:t>
      </w:r>
      <w:r w:rsidRPr="001E673E">
        <w:t>.</w:t>
      </w:r>
    </w:p>
    <w:p w14:paraId="1D9002D3" w14:textId="6DFC3A8B" w:rsidR="005745F3" w:rsidRPr="001E673E" w:rsidRDefault="005745F3" w:rsidP="00A0080C">
      <w:pPr>
        <w:pStyle w:val="Heading2"/>
        <w:suppressAutoHyphens/>
        <w:rPr>
          <w:szCs w:val="24"/>
        </w:rPr>
      </w:pPr>
      <w:bookmarkStart w:id="29" w:name="_Toc110654778"/>
      <w:r w:rsidRPr="001E673E">
        <w:rPr>
          <w:szCs w:val="24"/>
        </w:rPr>
        <w:t>Trends in fisheries</w:t>
      </w:r>
      <w:r w:rsidR="002C1DD2" w:rsidRPr="001E673E">
        <w:rPr>
          <w:szCs w:val="24"/>
        </w:rPr>
        <w:t>-</w:t>
      </w:r>
      <w:r w:rsidRPr="001E673E">
        <w:rPr>
          <w:szCs w:val="24"/>
        </w:rPr>
        <w:t>dependent data</w:t>
      </w:r>
      <w:bookmarkEnd w:id="27"/>
      <w:bookmarkEnd w:id="28"/>
      <w:bookmarkEnd w:id="29"/>
    </w:p>
    <w:p w14:paraId="28BF7A64" w14:textId="473C62C4" w:rsidR="00FF4747" w:rsidRDefault="005745F3" w:rsidP="00AC1A01">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5F0756">
        <w:rPr>
          <w:szCs w:val="24"/>
        </w:rPr>
        <w:t>2</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xml:space="preserve">. </w:t>
      </w:r>
      <w:r w:rsidR="00583CDE">
        <w:rPr>
          <w:szCs w:val="24"/>
        </w:rPr>
        <w:t>T</w:t>
      </w:r>
      <w:r w:rsidR="00200810" w:rsidRPr="001E673E">
        <w:rPr>
          <w:szCs w:val="24"/>
        </w:rPr>
        <w: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1B0EEBEA" w14:textId="77777777" w:rsidR="00AC1A01" w:rsidRPr="008F5DF4" w:rsidRDefault="00AC1A01" w:rsidP="00AC1A01">
      <w:pPr>
        <w:pStyle w:val="Heading2"/>
        <w:suppressAutoHyphens/>
        <w:spacing w:before="0"/>
        <w:rPr>
          <w:szCs w:val="24"/>
        </w:rPr>
      </w:pPr>
      <w:r w:rsidRPr="008F5DF4">
        <w:rPr>
          <w:szCs w:val="24"/>
        </w:rPr>
        <w:t>Question 1: Oyster restoration response across Pensacola, St. Andrew, and Apalachicola bays</w:t>
      </w:r>
    </w:p>
    <w:p w14:paraId="267D2F66" w14:textId="48871128" w:rsidR="00AC1A01" w:rsidRPr="003D49B4" w:rsidRDefault="005F0756" w:rsidP="00AC1A01">
      <w:pPr>
        <w:rPr>
          <w:szCs w:val="24"/>
        </w:rPr>
      </w:pPr>
      <w:r>
        <w:rPr>
          <w:szCs w:val="24"/>
        </w:rPr>
        <w:t>Plots of the raw CPUE for spat, seed, and legal size oysters in all three bays show values near zero for all size classes (Figures 5-7</w:t>
      </w:r>
      <w:proofErr w:type="gramStart"/>
      <w:r>
        <w:rPr>
          <w:szCs w:val="24"/>
        </w:rPr>
        <w:t>).</w:t>
      </w:r>
      <w:r w:rsidR="00AC1A01" w:rsidRPr="003D49B4">
        <w:rPr>
          <w:szCs w:val="24"/>
        </w:rPr>
        <w:t>The</w:t>
      </w:r>
      <w:proofErr w:type="gramEnd"/>
      <w:r w:rsidR="00AC1A01" w:rsidRPr="003D49B4">
        <w:rPr>
          <w:szCs w:val="24"/>
        </w:rPr>
        <w:t xml:space="preserve"> best fitting GLM model (Table 2; Appendix 2) suggests that oyster restoration response over time in each bay were different but none of the predicted responses suggest a positive response in counts of live oysters after restoration. For live spat in Apalachicola and St. Andrew bays, we found the coefficient of the slope describing trends in live oyster spat per quadrat over period did not differ from zero (p=0.96 and p=0.23) but the slope coefficient did differ from zero for Pensacola (p=0.0006) and this slope coefficient was estimated to be negative (beta coefficient = -0.39) and highly uncertain (SE = 0.11, 95% CI = -0.61-0.17). Predicted live oyster spat (marginal means) per quadrat for Apalachicola was 14.08 </w:t>
      </w:r>
      <w:r w:rsidR="00AC1A01" w:rsidRPr="003D49B4">
        <w:rPr>
          <w:szCs w:val="24"/>
        </w:rPr>
        <w:lastRenderedPageBreak/>
        <w:t>live spat (95% CI 5.29-37.45), Pensacola was 0.70 live spat (95% CI 0.16-3.14), and St. Andrew Bay predicted live oyster spat was 226 (95% CI 13.79-3703.89).</w:t>
      </w:r>
    </w:p>
    <w:p w14:paraId="2B902928" w14:textId="3AD55714" w:rsidR="00AC1A01" w:rsidRPr="003D49B4" w:rsidRDefault="00AC1A01" w:rsidP="00AC1A01">
      <w:pPr>
        <w:rPr>
          <w:szCs w:val="24"/>
        </w:rPr>
      </w:pPr>
      <w:r w:rsidRPr="003D49B4">
        <w:rPr>
          <w:szCs w:val="24"/>
        </w:rPr>
        <w:t>A similar pattern was observed for seed size oysters across bays with the slope coefficient not differing from zero for Apalachicola Bay (p=0.99) and St. Andrew Bay (p=0.68</w:t>
      </w:r>
      <w:proofErr w:type="gramStart"/>
      <w:r w:rsidRPr="003D49B4">
        <w:rPr>
          <w:szCs w:val="24"/>
        </w:rPr>
        <w:t>)</w:t>
      </w:r>
      <w:proofErr w:type="gramEnd"/>
      <w:r w:rsidRPr="003D49B4">
        <w:rPr>
          <w:szCs w:val="24"/>
        </w:rPr>
        <w:t xml:space="preserve"> but the slope coefficient did differ from zero for Pensacola Bay (p=0.02) and the slope suggested a decline in seed size oysters over time (beta = -0.34, SE = 0.14, 95% CI = -0.61 - -0.06). Counts of legal-size oysters were near zero in all bays (Figure 5) creating model convergence issues limiting further analyses of legal-size oysters (Appendix 2).</w:t>
      </w:r>
      <w:r w:rsidR="00592CB3">
        <w:rPr>
          <w:szCs w:val="24"/>
        </w:rPr>
        <w:t xml:space="preserve"> </w:t>
      </w:r>
      <w:r w:rsidR="00592CB3" w:rsidRPr="003D49B4">
        <w:rPr>
          <w:szCs w:val="24"/>
        </w:rPr>
        <w:t xml:space="preserve">These results </w:t>
      </w:r>
      <w:r w:rsidR="00592CB3">
        <w:rPr>
          <w:szCs w:val="24"/>
        </w:rPr>
        <w:t>suggest that a positive response to restoration (increase in counts) has not been observed for any size class of oysters in Apalachicola, St. Andrew, or Pensacola bays</w:t>
      </w:r>
      <w:r w:rsidR="00592CB3" w:rsidRPr="003D49B4">
        <w:rPr>
          <w:szCs w:val="24"/>
        </w:rPr>
        <w:t>.</w:t>
      </w:r>
    </w:p>
    <w:p w14:paraId="75F19D42" w14:textId="77777777" w:rsidR="00AC1A01" w:rsidRPr="008F5DF4" w:rsidRDefault="00AC1A01" w:rsidP="00AC1A01">
      <w:pPr>
        <w:pStyle w:val="Heading2"/>
        <w:suppressAutoHyphens/>
        <w:spacing w:before="0"/>
        <w:rPr>
          <w:szCs w:val="24"/>
        </w:rPr>
      </w:pPr>
      <w:r w:rsidRPr="008F5DF4">
        <w:rPr>
          <w:szCs w:val="24"/>
        </w:rPr>
        <w:t>Question 2 how do oyster spat temporal trends vary among separate restoration projects in Apalachicola Bay?</w:t>
      </w:r>
    </w:p>
    <w:p w14:paraId="512AEE9A" w14:textId="34394AD9" w:rsidR="00AC1A01" w:rsidRPr="003D49B4" w:rsidRDefault="005F0756" w:rsidP="00AC1A01">
      <w:pPr>
        <w:rPr>
          <w:szCs w:val="24"/>
        </w:rPr>
      </w:pPr>
      <w:r>
        <w:rPr>
          <w:szCs w:val="24"/>
        </w:rPr>
        <w:t>Trends in oyster spat CPUE by project over time in Apalachicola Bay (Figure 8) suggest an initial increase in oyster spat immediately following restoration for projects where monitoring data were available (NFWF-1 and NFWF-2021) but as with the NRDA-4044 and GEB</w:t>
      </w:r>
      <w:r w:rsidR="00571A58">
        <w:rPr>
          <w:szCs w:val="24"/>
        </w:rPr>
        <w:t xml:space="preserve">F-5007 projects within 3-4 periods following restoration spat numbers are near zero or extremely low (Figure 8). When high counts of spat were observed, </w:t>
      </w:r>
      <w:proofErr w:type="gramStart"/>
      <w:r w:rsidR="00571A58">
        <w:rPr>
          <w:szCs w:val="24"/>
        </w:rPr>
        <w:t>these spat</w:t>
      </w:r>
      <w:proofErr w:type="gramEnd"/>
      <w:r w:rsidR="00571A58">
        <w:rPr>
          <w:szCs w:val="24"/>
        </w:rPr>
        <w:t xml:space="preserve"> did not persist to seed or legal size (Figures 9-10). </w:t>
      </w:r>
      <w:r w:rsidR="00AC1A01" w:rsidRPr="003D49B4">
        <w:rPr>
          <w:szCs w:val="24"/>
        </w:rPr>
        <w:t xml:space="preserve">To examine trends in Apalachicola Bay oyster spat by project, we created a new variable (SP) which combined the site and project name. This allowed us to fit models to the data which nested site within project and allowed period to vary across project (Appendix 2).  </w:t>
      </w:r>
      <w:r w:rsidR="00592CB3">
        <w:rPr>
          <w:szCs w:val="24"/>
        </w:rPr>
        <w:t xml:space="preserve">We </w:t>
      </w:r>
      <w:r w:rsidR="00AC1A01" w:rsidRPr="003D49B4">
        <w:rPr>
          <w:szCs w:val="24"/>
        </w:rPr>
        <w:t>fit eight different models to the data (Table 2</w:t>
      </w:r>
      <w:r w:rsidR="00592CB3">
        <w:rPr>
          <w:szCs w:val="24"/>
        </w:rPr>
        <w:t>; Appendix 2</w:t>
      </w:r>
      <w:r w:rsidR="00AC1A01" w:rsidRPr="003D49B4">
        <w:rPr>
          <w:szCs w:val="24"/>
        </w:rPr>
        <w:t xml:space="preserve">). Of the eight models fit to the data (Table 2, Appendix 2), the model which included terms for Period, </w:t>
      </w:r>
      <w:r w:rsidR="00AC1A01" w:rsidRPr="003D49B4">
        <w:rPr>
          <w:szCs w:val="24"/>
        </w:rPr>
        <w:lastRenderedPageBreak/>
        <w:t>Project, a nested period by SP term, and an interaction term between Period and Project while controlling for effort was the best fitting (Table 2). For three of the projects, GEBF0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 -0.35). These results demonstrate that none of the restoration projects in Apalachicola Bay have had the desired positive response over time to restoration.</w:t>
      </w:r>
    </w:p>
    <w:p w14:paraId="77106D13" w14:textId="77777777" w:rsidR="00AC1A01" w:rsidRPr="003D49B4" w:rsidRDefault="00AC1A01" w:rsidP="00AC1A01">
      <w:pPr>
        <w:rPr>
          <w:szCs w:val="24"/>
        </w:rPr>
      </w:pPr>
      <w:r w:rsidRPr="003D49B4">
        <w:rPr>
          <w:szCs w:val="24"/>
        </w:rPr>
        <w:t>We then predicted the marginal means of oyster spat from a single ¼-m</w:t>
      </w:r>
      <w:r w:rsidRPr="003D49B4">
        <w:rPr>
          <w:szCs w:val="24"/>
          <w:vertAlign w:val="superscript"/>
        </w:rPr>
        <w:t>2</w:t>
      </w:r>
      <w:r w:rsidRPr="003D49B4">
        <w:rPr>
          <w:szCs w:val="24"/>
        </w:rPr>
        <w:t xml:space="preserve"> quadrat in the last period of sampling for comparison purposes between each project using the best fitting model from Table 3. For the projects that used limestone rock, predicted live oyster spat for GEBF-5077 in period 12 was 15.73 live spat per quadrat (95% CI 8.45-29.27) and for project FWC-2021 in period 15 we predicted 119.03 (95% CI 30.88-458.82). For the projects that used shell cultch, for NRDA-4044 in period 13 we predicted 5.14 live oysters (95% CI 3.06-8.63), and for NFWF-1 we predicted in period 9 there were 5.39 live oyster spat (95% CI 1.20-24.26).</w:t>
      </w:r>
    </w:p>
    <w:p w14:paraId="35709549" w14:textId="11B74B0D" w:rsidR="00AC1A01" w:rsidRPr="008F5DF4" w:rsidRDefault="00AC1A01" w:rsidP="00AC1A01">
      <w:pPr>
        <w:pStyle w:val="Normalnoindent"/>
        <w:suppressAutoHyphens/>
        <w:rPr>
          <w:szCs w:val="24"/>
          <w:u w:val="single"/>
        </w:rPr>
      </w:pPr>
      <w:r w:rsidRPr="008F5DF4">
        <w:rPr>
          <w:szCs w:val="24"/>
          <w:u w:val="single"/>
        </w:rPr>
        <w:t xml:space="preserve">Question 3 </w:t>
      </w:r>
      <w:r w:rsidR="00571A58">
        <w:rPr>
          <w:szCs w:val="24"/>
          <w:u w:val="single"/>
        </w:rPr>
        <w:t>A</w:t>
      </w:r>
      <w:r w:rsidRPr="008F5DF4">
        <w:rPr>
          <w:szCs w:val="24"/>
          <w:u w:val="single"/>
        </w:rPr>
        <w:t xml:space="preserve">re oyster spat counts in Apalachicola Bay associated with freshwater discharge? </w:t>
      </w:r>
    </w:p>
    <w:p w14:paraId="3B1BCF69" w14:textId="23249AD9" w:rsidR="00AC1A01" w:rsidRPr="003D49B4" w:rsidRDefault="00AC1A01" w:rsidP="00AC1A01">
      <w:pPr>
        <w:rPr>
          <w:szCs w:val="24"/>
        </w:rPr>
      </w:pPr>
      <w:r w:rsidRPr="003D49B4">
        <w:rPr>
          <w:szCs w:val="24"/>
        </w:rPr>
        <w:t xml:space="preserve">We added coefficients describing different river discharge metrics to the best fitting model comparing live spat counts across project and time in Apalachicola Bay to see whether 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w:t>
      </w:r>
      <w:r w:rsidRPr="003D49B4">
        <w:rPr>
          <w:szCs w:val="24"/>
        </w:rPr>
        <w:lastRenderedPageBreak/>
        <w:t>(Table 3) suggesting that the observed lack of positive response in live oyster spat was not influenced by river discharge metrics assessed</w:t>
      </w:r>
      <w:r w:rsidR="00571A58">
        <w:rPr>
          <w:szCs w:val="24"/>
        </w:rPr>
        <w:t xml:space="preserve"> (Figure 11)</w:t>
      </w:r>
      <w:r w:rsidRPr="003D49B4">
        <w:rPr>
          <w:szCs w:val="24"/>
        </w:rPr>
        <w:t>.</w:t>
      </w:r>
    </w:p>
    <w:p w14:paraId="148EFAE5" w14:textId="77777777" w:rsidR="00AC1A01" w:rsidRPr="008F5DF4" w:rsidRDefault="00AC1A01" w:rsidP="00AC1A01">
      <w:pPr>
        <w:suppressAutoHyphens/>
        <w:ind w:firstLine="0"/>
        <w:rPr>
          <w:szCs w:val="24"/>
          <w:u w:val="single"/>
        </w:rPr>
      </w:pPr>
      <w:r w:rsidRPr="008F5DF4">
        <w:rPr>
          <w:szCs w:val="24"/>
          <w:u w:val="single"/>
        </w:rPr>
        <w:t>Question 4: Is cultch biomass related to the number of live oysters?</w:t>
      </w:r>
    </w:p>
    <w:p w14:paraId="554F9FAE" w14:textId="5CC78756" w:rsidR="00AF4906" w:rsidRPr="003D49B4" w:rsidRDefault="00AF4906" w:rsidP="00AF4906">
      <w:pPr>
        <w:rPr>
          <w:szCs w:val="24"/>
        </w:rPr>
      </w:pPr>
      <w:r w:rsidRPr="003D49B4">
        <w:rPr>
          <w:szCs w:val="24"/>
        </w:rPr>
        <w:t>Simple plots of mean cultch weight (kg, x-axis) and total live spat (y-axis) per quadrat suggests that for the two studies monitored immediately following cultching (NFWF-1 and NFWF-2021) as the number of live spat increases, so does cultch biomass, but only for one or two periods (Figures 13 and 14) before the number of spat collapses and retracts toward the origin, even for the same biomass of cultch (Figure 14).</w:t>
      </w:r>
    </w:p>
    <w:p w14:paraId="4C3BD8C4" w14:textId="57DFFCF5" w:rsidR="00AC1A01" w:rsidRPr="003D49B4" w:rsidRDefault="00AC1A01" w:rsidP="00AC1A01">
      <w:pPr>
        <w:rPr>
          <w:szCs w:val="24"/>
        </w:rPr>
      </w:pPr>
      <w:r w:rsidRPr="003D49B4">
        <w:rPr>
          <w:szCs w:val="24"/>
        </w:rPr>
        <w:t xml:space="preserve">Efforts to predict cultch biomass had little success (Appendix 2). Diagnostic assessments of model fitting to cultch biomass data suggested most models were overparameterized (Appendix 2). The best fitting model (lowest </w:t>
      </w:r>
      <w:proofErr w:type="spellStart"/>
      <w:r w:rsidRPr="003D49B4">
        <w:rPr>
          <w:szCs w:val="24"/>
        </w:rPr>
        <w:t>AICc</w:t>
      </w:r>
      <w:proofErr w:type="spellEnd"/>
      <w:r w:rsidRPr="003D49B4">
        <w:rPr>
          <w:szCs w:val="24"/>
        </w:rPr>
        <w:t xml:space="preserve"> and highest model weight) was for a model that did not include oyster spat as a parameter (Table 5). </w:t>
      </w:r>
    </w:p>
    <w:p w14:paraId="6E94ED12" w14:textId="77777777" w:rsidR="00AC1A01" w:rsidRPr="008F5DF4" w:rsidRDefault="00AC1A01" w:rsidP="00AC1A01">
      <w:pPr>
        <w:suppressAutoHyphens/>
        <w:ind w:firstLine="0"/>
        <w:rPr>
          <w:szCs w:val="24"/>
          <w:u w:val="single"/>
        </w:rPr>
      </w:pPr>
      <w:r w:rsidRPr="008F5DF4">
        <w:rPr>
          <w:szCs w:val="24"/>
          <w:u w:val="single"/>
        </w:rPr>
        <w:t xml:space="preserve">Question 5: How does cultch material persist? </w:t>
      </w:r>
    </w:p>
    <w:p w14:paraId="0D47824C" w14:textId="77777777" w:rsidR="00FF39D2" w:rsidRDefault="00AC1A01" w:rsidP="00AC1A01">
      <w:pPr>
        <w:rPr>
          <w:szCs w:val="24"/>
        </w:rPr>
      </w:pPr>
      <w:r w:rsidRPr="003D49B4">
        <w:rPr>
          <w:szCs w:val="24"/>
        </w:rPr>
        <w:t>The best fitting model comparing trends in oyster cultch biomass over Period across all three bays included an interaction term between Period and Bay</w:t>
      </w:r>
      <w:r w:rsidR="00592CB3">
        <w:rPr>
          <w:szCs w:val="24"/>
        </w:rPr>
        <w:t>,</w:t>
      </w:r>
      <w:r w:rsidRPr="003D49B4">
        <w:rPr>
          <w:szCs w:val="24"/>
        </w:rPr>
        <w:t xml:space="preserve"> suggesting a different response on oyster cultch biomass over time in each Bay. St. Andrew and Pensacola bays only received a single cultching treatment</w:t>
      </w:r>
      <w:r w:rsidR="00592CB3">
        <w:rPr>
          <w:szCs w:val="24"/>
        </w:rPr>
        <w:t>, compared to multiple cultching treatments over time for Apalachicola Bay</w:t>
      </w:r>
      <w:r w:rsidRPr="003D49B4">
        <w:rPr>
          <w:szCs w:val="24"/>
        </w:rPr>
        <w:t xml:space="preserve">. For St. Andrew Bay the slope did not differ from zero (p=0.23) suggesting a non-significant trend in cultch biomass over time. In Pensacola Bay the slope did differ from zero (p=0.02) and the sign of the slope coefficient was negative (beta = </w:t>
      </w:r>
      <w:r w:rsidR="00FF39D2">
        <w:rPr>
          <w:szCs w:val="24"/>
        </w:rPr>
        <w:t xml:space="preserve">- </w:t>
      </w:r>
      <w:r w:rsidRPr="003D49B4">
        <w:rPr>
          <w:szCs w:val="24"/>
        </w:rPr>
        <w:t xml:space="preserve">0.03) suggesting a negative trend in cultch biomass over time. </w:t>
      </w:r>
    </w:p>
    <w:p w14:paraId="6257CA9E" w14:textId="3DC8A2DB" w:rsidR="00AC1A01" w:rsidRPr="003D49B4" w:rsidRDefault="00AC1A01" w:rsidP="00AC1A01">
      <w:pPr>
        <w:rPr>
          <w:szCs w:val="24"/>
        </w:rPr>
      </w:pPr>
      <w:r w:rsidRPr="003D49B4">
        <w:rPr>
          <w:szCs w:val="24"/>
        </w:rPr>
        <w:lastRenderedPageBreak/>
        <w:t xml:space="preserve">Because Apalachicola Bay received multiple cultching treatments, we examined trends in cultch biomass in this bay using models </w:t>
      </w:r>
      <w:r w:rsidR="00AF4906" w:rsidRPr="003D49B4">
        <w:rPr>
          <w:szCs w:val="24"/>
        </w:rPr>
        <w:t>like</w:t>
      </w:r>
      <w:r w:rsidRPr="003D49B4">
        <w:rPr>
          <w:szCs w:val="24"/>
        </w:rPr>
        <w:t xml:space="preserve"> Question 2</w:t>
      </w:r>
      <w:r w:rsidR="00FF39D2">
        <w:rPr>
          <w:szCs w:val="24"/>
        </w:rPr>
        <w:t>,</w:t>
      </w:r>
      <w:r w:rsidRPr="003D49B4">
        <w:rPr>
          <w:szCs w:val="24"/>
        </w:rPr>
        <w:t xml:space="preserve"> which allowed for unique responses by Project over time.  The FWC-2021 project did not have a significant slope parameter (p=0.44), but the other three projects the slope parameter did differ from zero (GEBF-5007 p=0.02; NFWF-1 p&lt;0.0001; NRDA-4044 p=0.0002) and the slope was positive for GEBF-5007 but negative for NFWF-1 and NRDA-4044 (Appendix 2).</w:t>
      </w:r>
      <w:r w:rsidR="00FF39D2">
        <w:rPr>
          <w:szCs w:val="24"/>
        </w:rPr>
        <w:t xml:space="preserve">  Cultch persistence thus varied by project over time.</w:t>
      </w:r>
      <w:r w:rsidRPr="003D49B4">
        <w:rPr>
          <w:szCs w:val="24"/>
        </w:rPr>
        <w:t xml:space="preserve">   </w:t>
      </w:r>
    </w:p>
    <w:p w14:paraId="46683D6F" w14:textId="12E3B28F" w:rsidR="00AC1A01" w:rsidRDefault="00AC1A01" w:rsidP="00AC1A01">
      <w:pPr>
        <w:rPr>
          <w:szCs w:val="24"/>
        </w:rPr>
      </w:pPr>
      <w:r w:rsidRPr="003D49B4">
        <w:rPr>
          <w:szCs w:val="24"/>
        </w:rPr>
        <w:t>We then predicted the marginal means of oyster cultch biomass from a single ¼-m</w:t>
      </w:r>
      <w:r w:rsidRPr="003D49B4">
        <w:rPr>
          <w:szCs w:val="24"/>
          <w:vertAlign w:val="superscript"/>
        </w:rPr>
        <w:t>2</w:t>
      </w:r>
      <w:r w:rsidRPr="003D49B4">
        <w:rPr>
          <w:szCs w:val="24"/>
        </w:rPr>
        <w:t xml:space="preserve"> quadrat in the last period of sampling for each project for comparison purposes between projects</w:t>
      </w:r>
      <w:r w:rsidR="00FF39D2">
        <w:rPr>
          <w:szCs w:val="24"/>
        </w:rPr>
        <w:t xml:space="preserve"> in Apalachicola Bay</w:t>
      </w:r>
      <w:r w:rsidRPr="003D49B4">
        <w:rPr>
          <w:szCs w:val="24"/>
        </w:rPr>
        <w:t>. Predicted oyster cultch biomass for the NFWF-2021 project was 8.58 kg per ¼-m</w:t>
      </w:r>
      <w:r w:rsidRPr="003D49B4">
        <w:rPr>
          <w:szCs w:val="24"/>
          <w:vertAlign w:val="superscript"/>
        </w:rPr>
        <w:t>2</w:t>
      </w:r>
      <w:r w:rsidRPr="003D49B4">
        <w:rPr>
          <w:szCs w:val="24"/>
        </w:rPr>
        <w:t xml:space="preserve"> quadrat (Period 15, 95% CI 4.03-18.30); GEBF-5077 was 4.29 kg per ¼-m</w:t>
      </w:r>
      <w:r w:rsidRPr="003D49B4">
        <w:rPr>
          <w:szCs w:val="24"/>
          <w:vertAlign w:val="superscript"/>
        </w:rPr>
        <w:t>2</w:t>
      </w:r>
      <w:r w:rsidRPr="003D49B4">
        <w:rPr>
          <w:szCs w:val="24"/>
        </w:rPr>
        <w:t xml:space="preserve"> quadrat (Period 12, 95% CI 2.94-6.27); the NFWF-1 was 0.97 kg per ¼-m</w:t>
      </w:r>
      <w:r w:rsidRPr="003D49B4">
        <w:rPr>
          <w:szCs w:val="24"/>
          <w:vertAlign w:val="superscript"/>
        </w:rPr>
        <w:t>2</w:t>
      </w:r>
      <w:r w:rsidRPr="003D49B4">
        <w:rPr>
          <w:szCs w:val="24"/>
        </w:rPr>
        <w:t xml:space="preserve"> quadrat (Period 9, 95% CI .47-2.02); and NRDA 4044 predicted cultch biomass was 1.45 kg per ¼-m</w:t>
      </w:r>
      <w:r w:rsidRPr="003D49B4">
        <w:rPr>
          <w:szCs w:val="24"/>
          <w:vertAlign w:val="superscript"/>
        </w:rPr>
        <w:t>2</w:t>
      </w:r>
      <w:r w:rsidRPr="003D49B4">
        <w:rPr>
          <w:szCs w:val="24"/>
        </w:rPr>
        <w:t xml:space="preserve"> quadrat (Period 13, 95% CI 1.01-2.09).</w:t>
      </w:r>
      <w:bookmarkStart w:id="30" w:name="_Toc108786544"/>
      <w:bookmarkStart w:id="31" w:name="_Toc109217046"/>
      <w:bookmarkStart w:id="32" w:name="_Toc110654782"/>
    </w:p>
    <w:p w14:paraId="71456634" w14:textId="478EA54C" w:rsidR="00912438" w:rsidRPr="00AC1A01" w:rsidRDefault="00422141" w:rsidP="00AC1A01">
      <w:pPr>
        <w:ind w:firstLine="0"/>
        <w:rPr>
          <w:i/>
          <w:iCs/>
          <w:szCs w:val="24"/>
        </w:rPr>
      </w:pPr>
      <w:r w:rsidRPr="00AC1A01">
        <w:rPr>
          <w:i/>
          <w:iCs/>
          <w:szCs w:val="24"/>
        </w:rPr>
        <w:t>Discussion</w:t>
      </w:r>
      <w:bookmarkEnd w:id="30"/>
      <w:bookmarkEnd w:id="31"/>
      <w:bookmarkEnd w:id="32"/>
    </w:p>
    <w:p w14:paraId="269055F1" w14:textId="320B67F0" w:rsidR="00A62CF3" w:rsidRDefault="00A62CF3" w:rsidP="00AC1A01">
      <w:pPr>
        <w:pStyle w:val="Normalnoindent"/>
        <w:suppressAutoHyphens/>
        <w:rPr>
          <w:szCs w:val="24"/>
        </w:rPr>
      </w:pPr>
      <w:r>
        <w:rPr>
          <w:szCs w:val="24"/>
        </w:rPr>
        <w:t>The results suggest three key points</w:t>
      </w:r>
    </w:p>
    <w:p w14:paraId="743D7B86" w14:textId="27FB12F2" w:rsidR="004566B4" w:rsidRPr="001E673E" w:rsidRDefault="00A62CF3" w:rsidP="00AC1A01">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lastRenderedPageBreak/>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EBED1D3"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w:t>
      </w:r>
      <w:proofErr w:type="spellStart"/>
      <w:r>
        <w:rPr>
          <w:szCs w:val="24"/>
        </w:rPr>
        <w:t>Petes</w:t>
      </w:r>
      <w:proofErr w:type="spellEnd"/>
      <w:r>
        <w:rPr>
          <w:szCs w:val="24"/>
        </w:rPr>
        <w:t xml:space="preserve"> et al. 2012) and abiotic stress (high temperatures, low dissolved oxygen) ar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710367E3" w:rsidR="00630542" w:rsidRPr="001E673E" w:rsidRDefault="00A973C0" w:rsidP="00AC1355">
      <w:r>
        <w:lastRenderedPageBreak/>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8F5DF4">
        <w:t xml:space="preserve">is that </w:t>
      </w:r>
      <w:r w:rsidR="003A19D7">
        <w:t xml:space="preserve">Pensacola, St. Andrew, and </w:t>
      </w:r>
      <w:proofErr w:type="gramStart"/>
      <w:r w:rsidR="00FF39D2">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 same fisheries independent data</w:t>
      </w:r>
      <w:r w:rsidR="008F5DF4">
        <w:t xml:space="preserve"> as Pine et al. (2015) but</w:t>
      </w:r>
      <w:r w:rsidR="009B665A">
        <w:t xml:space="preserve">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442DFFB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w:t>
      </w:r>
      <w:r>
        <w:rPr>
          <w:szCs w:val="24"/>
        </w:rPr>
        <w:lastRenderedPageBreak/>
        <w:t xml:space="preserve">potential restoration responses do not inform these models immediately after restoration. Potentially these projects also saw large increases in spat and then rapid declines immediately after restoration </w:t>
      </w:r>
      <w:r w:rsidR="007A316E">
        <w:rPr>
          <w:szCs w:val="24"/>
        </w:rPr>
        <w:t>like</w:t>
      </w:r>
      <w:r>
        <w:rPr>
          <w:szCs w:val="24"/>
        </w:rPr>
        <w:t xml:space="preserve"> NFWF-1 and NFWF-2021, but because of the lag between completion of restoration and monitoring this is not known (Figures </w:t>
      </w:r>
      <w:r w:rsidR="007A316E">
        <w:rPr>
          <w:szCs w:val="24"/>
        </w:rPr>
        <w:t>5</w:t>
      </w:r>
      <w:r>
        <w:rPr>
          <w:szCs w:val="24"/>
        </w:rPr>
        <w:t>,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321213E"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19B136DD" w:rsidR="009165A7" w:rsidRDefault="00E05E89" w:rsidP="009165A7">
      <w:pPr>
        <w:suppressAutoHyphens/>
        <w:rPr>
          <w:szCs w:val="24"/>
        </w:rPr>
      </w:pPr>
      <w:r>
        <w:rPr>
          <w:szCs w:val="24"/>
        </w:rPr>
        <w:t>Plotting mean</w:t>
      </w:r>
      <w:r w:rsidR="009165A7">
        <w:rPr>
          <w:szCs w:val="24"/>
        </w:rPr>
        <w:t xml:space="preserve"> cultch weight and total spat by project</w:t>
      </w:r>
      <w:r w:rsidR="007A316E">
        <w:rPr>
          <w:szCs w:val="24"/>
        </w:rPr>
        <w:t xml:space="preserve"> and</w:t>
      </w:r>
      <w:r w:rsidR="009165A7">
        <w:rPr>
          <w:szCs w:val="24"/>
        </w:rPr>
        <w:t xml:space="preserve"> period</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w:t>
      </w:r>
      <w:r w:rsidR="009165A7">
        <w:rPr>
          <w:szCs w:val="24"/>
        </w:rPr>
        <w:lastRenderedPageBreak/>
        <w:t>only for one or two periods</w:t>
      </w:r>
      <w:r>
        <w:rPr>
          <w:szCs w:val="24"/>
        </w:rPr>
        <w:t xml:space="preserve"> (Figures 13 and 14)</w:t>
      </w:r>
      <w:r w:rsidR="009165A7">
        <w:rPr>
          <w:szCs w:val="24"/>
        </w:rPr>
        <w:t xml:space="preserve">. </w:t>
      </w:r>
      <w:r>
        <w:rPr>
          <w:szCs w:val="24"/>
        </w:rPr>
        <w:t>Statistical analyses of these patterns</w:t>
      </w:r>
      <w:r w:rsidR="007A316E">
        <w:rPr>
          <w:szCs w:val="24"/>
        </w:rPr>
        <w:t xml:space="preserve"> </w:t>
      </w:r>
      <w:proofErr w:type="gramStart"/>
      <w:r w:rsidR="007A316E">
        <w:rPr>
          <w:szCs w:val="24"/>
        </w:rPr>
        <w:t>was</w:t>
      </w:r>
      <w:proofErr w:type="gramEnd"/>
      <w:r w:rsidR="007A316E">
        <w:rPr>
          <w:szCs w:val="24"/>
        </w:rPr>
        <w:t xml:space="preserve"> difficulty (Appendix 2) but</w:t>
      </w:r>
      <w:r>
        <w:rPr>
          <w:szCs w:val="24"/>
        </w:rPr>
        <w:t xml:space="preserve"> </w:t>
      </w:r>
      <w:r w:rsidR="007A316E">
        <w:rPr>
          <w:szCs w:val="24"/>
        </w:rPr>
        <w:t>there is some suggestion</w:t>
      </w:r>
      <w:r>
        <w:rPr>
          <w:szCs w:val="24"/>
        </w:rPr>
        <w:t xml:space="preserve"> that including the number of live spat as a parameter did not improve on our model assessing patterns in </w:t>
      </w:r>
      <w:r w:rsidR="00A973C0">
        <w:rPr>
          <w:szCs w:val="24"/>
        </w:rPr>
        <w:t>cultch</w:t>
      </w:r>
      <w:r>
        <w:rPr>
          <w:szCs w:val="24"/>
        </w:rPr>
        <w:t xml:space="preserve"> biomass over time (Table 5</w:t>
      </w:r>
      <w:r w:rsidR="008F5DF4">
        <w:rPr>
          <w:szCs w:val="24"/>
        </w:rPr>
        <w:t>; Appendix 2</w:t>
      </w:r>
      <w:r>
        <w:rPr>
          <w:szCs w:val="24"/>
        </w:rPr>
        <w:t>)</w:t>
      </w:r>
      <w:r w:rsidR="007A316E">
        <w:rPr>
          <w:szCs w:val="24"/>
        </w:rPr>
        <w:t>. The available data show</w:t>
      </w:r>
      <w:r>
        <w:rPr>
          <w:szCs w:val="24"/>
        </w:rPr>
        <w:t xml:space="preserve"> that f</w:t>
      </w:r>
      <w:r w:rsidR="009165A7">
        <w:rPr>
          <w:szCs w:val="24"/>
        </w:rPr>
        <w:t xml:space="preserve">or two studies the total number of spat per quadrat increases initially post-restoration, but then the number of </w:t>
      </w:r>
      <w:proofErr w:type="gramStart"/>
      <w:r w:rsidR="009165A7">
        <w:rPr>
          <w:szCs w:val="24"/>
        </w:rPr>
        <w:t>oyster</w:t>
      </w:r>
      <w:proofErr w:type="gramEnd"/>
      <w:r w:rsidR="009165A7">
        <w:rPr>
          <w:szCs w:val="24"/>
        </w:rPr>
        <w:t xml:space="preserve">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57B7E55E"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w:t>
      </w:r>
      <w:r w:rsidR="00E05E89">
        <w:rPr>
          <w:rFonts w:cstheme="minorHAnsi"/>
          <w:szCs w:val="24"/>
        </w:rPr>
        <w:lastRenderedPageBreak/>
        <w:t xml:space="preserve">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w:t>
      </w:r>
      <w:r w:rsidR="007A316E">
        <w:rPr>
          <w:rFonts w:cstheme="minorHAnsi"/>
          <w:szCs w:val="24"/>
        </w:rPr>
        <w:t>,</w:t>
      </w:r>
      <w:r w:rsidR="00E05E89">
        <w:rPr>
          <w:rFonts w:cstheme="minorHAnsi"/>
          <w:szCs w:val="24"/>
        </w:rPr>
        <w:t xml:space="preserve"> and based on fisheries dependent data the fisheries do not appear to have responded positively to restoration efforts.</w:t>
      </w:r>
    </w:p>
    <w:p w14:paraId="081AEE0B" w14:textId="63D57679" w:rsidR="00E05E89" w:rsidRPr="001E673E" w:rsidRDefault="00E05E89" w:rsidP="00E05E89">
      <w:pPr>
        <w:suppressAutoHyphens/>
        <w:rPr>
          <w:szCs w:val="24"/>
        </w:rPr>
      </w:pPr>
      <w:r>
        <w:rPr>
          <w:rFonts w:cstheme="minorHAnsi"/>
          <w:szCs w:val="24"/>
        </w:rPr>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007A316E">
        <w:rPr>
          <w:szCs w:val="24"/>
        </w:rPr>
        <w:t xml:space="preserve"> (over a 0.4 ha area)</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ur work followed reefs that were similarly restored (materials, densities, and starting time) several years post-construction and found that the initial oyster population response to restoration as measured by counts did not persist (Figure</w:t>
      </w:r>
      <w:r w:rsidR="0004588F">
        <w:rPr>
          <w:szCs w:val="24"/>
        </w:rPr>
        <w:t>s</w:t>
      </w:r>
      <w:r w:rsidRPr="00230E1D">
        <w:rPr>
          <w:szCs w:val="24"/>
        </w:rPr>
        <w:t xml:space="preserve"> </w:t>
      </w:r>
      <w:r>
        <w:rPr>
          <w:szCs w:val="24"/>
        </w:rPr>
        <w:t>5</w:t>
      </w:r>
      <w:r w:rsidR="0004588F">
        <w:rPr>
          <w:szCs w:val="24"/>
        </w:rPr>
        <w:t>; 9-10</w:t>
      </w:r>
      <w:r w:rsidRPr="00230E1D">
        <w:rPr>
          <w:szCs w:val="24"/>
        </w:rPr>
        <w:t>).</w:t>
      </w:r>
      <w:r>
        <w:rPr>
          <w:rStyle w:val="CommentReference"/>
        </w:rPr>
        <w:t xml:space="preserve"> </w:t>
      </w:r>
      <w:r>
        <w:rPr>
          <w:szCs w:val="24"/>
        </w:rPr>
        <w:t xml:space="preserve">The reason this spat response was only observed immediately following cultching and not in subsequent periods, nor did the </w:t>
      </w:r>
      <w:proofErr w:type="gramStart"/>
      <w:r>
        <w:rPr>
          <w:szCs w:val="24"/>
        </w:rPr>
        <w:t>spat</w:t>
      </w:r>
      <w:proofErr w:type="gramEnd"/>
      <w:r>
        <w:rPr>
          <w:szCs w:val="24"/>
        </w:rPr>
        <w:t xml:space="preserve"> that were observed persist to seed or legal sizes, is </w:t>
      </w:r>
      <w:r>
        <w:rPr>
          <w:szCs w:val="24"/>
        </w:rPr>
        <w:lastRenderedPageBreak/>
        <w:t>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t>Reasons restoration may not be working</w:t>
      </w:r>
      <w:bookmarkEnd w:id="35"/>
      <w:bookmarkEnd w:id="36"/>
      <w:bookmarkEnd w:id="37"/>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w:t>
      </w:r>
      <w:r>
        <w:rPr>
          <w:szCs w:val="24"/>
        </w:rPr>
        <w:lastRenderedPageBreak/>
        <w:t>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0FE4AE5B"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t>
      </w:r>
      <w:r w:rsidRPr="004C06BA">
        <w:rPr>
          <w:rFonts w:cstheme="minorHAnsi"/>
          <w:szCs w:val="24"/>
        </w:rPr>
        <w:lastRenderedPageBreak/>
        <w:t xml:space="preserve">(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00E2381E">
        <w:rPr>
          <w:rFonts w:cstheme="minorHAnsi"/>
          <w:szCs w:val="24"/>
        </w:rPr>
        <w:t xml:space="preserve"> and it is possible that restoration efforts do not recreate the ecology of the pre-collapsed system.</w:t>
      </w:r>
    </w:p>
    <w:p w14:paraId="08452420" w14:textId="3DF156DF"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7400B1">
        <w:t>P</w:t>
      </w:r>
      <w:r w:rsidR="009369BD">
        <w:t xml:space="preserve">revious </w:t>
      </w:r>
      <w:r w:rsidR="00175A71" w:rsidRPr="001E673E">
        <w:t>restoration project</w:t>
      </w:r>
      <w:r w:rsidR="007400B1">
        <w:t>s</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w:t>
      </w:r>
      <w:r w:rsidR="00175A71" w:rsidRPr="004C06BA">
        <w:lastRenderedPageBreak/>
        <w:t xml:space="preserve">Lake Pontchartrain, </w:t>
      </w:r>
      <w:r w:rsidR="009935EB" w:rsidRPr="004C06BA">
        <w:t>Louisiana</w:t>
      </w:r>
      <w:r w:rsidR="00175A71" w:rsidRPr="004C06BA">
        <w:t xml:space="preserve"> as cultch material</w:t>
      </w:r>
      <w:r w:rsidR="007400B1">
        <w:t xml:space="preserve"> or quarried oyster shell (Kimbro et al. 2020)</w:t>
      </w:r>
      <w:r w:rsidR="00175A71" w:rsidRPr="004C06BA">
        <w:t>.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8" w:name="_Toc110654785"/>
      <w:r w:rsidRPr="001E673E">
        <w:t>Future direction</w:t>
      </w:r>
      <w:r w:rsidR="00DB04E8" w:rsidRPr="001E673E">
        <w:t>s</w:t>
      </w:r>
      <w:bookmarkEnd w:id="38"/>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w:t>
      </w:r>
      <w:r w:rsidR="00E54A1D">
        <w:lastRenderedPageBreak/>
        <w:t xml:space="preserve">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39" w:name="_Toc108786547"/>
      <w:bookmarkStart w:id="40" w:name="_Toc109217049"/>
      <w:bookmarkStart w:id="41" w:name="_Toc110654786"/>
      <w:r w:rsidRPr="001E673E">
        <w:rPr>
          <w:szCs w:val="24"/>
        </w:rPr>
        <w:t>Conclusions</w:t>
      </w:r>
      <w:bookmarkEnd w:id="39"/>
      <w:bookmarkEnd w:id="40"/>
      <w:bookmarkEnd w:id="41"/>
    </w:p>
    <w:p w14:paraId="510FBA39" w14:textId="68ED52F5" w:rsidR="00143BA5" w:rsidRPr="001E673E" w:rsidRDefault="00674D5D" w:rsidP="00902EFE">
      <w:pPr>
        <w:pStyle w:val="Normalnoindent"/>
      </w:pPr>
      <w:r w:rsidRPr="001E673E">
        <w:t xml:space="preserve">Oyster populations in Apalachicola, Pensacola, and St. Andrew bays appear resistant to </w:t>
      </w:r>
      <w:r w:rsidR="008A18F8">
        <w:t xml:space="preserve">current </w:t>
      </w:r>
      <w:r w:rsidR="00675BEE" w:rsidRPr="001E673E">
        <w:t>restoration</w:t>
      </w:r>
      <w:r w:rsidR="004911CD" w:rsidRPr="001E673E">
        <w:t xml:space="preserve"> </w:t>
      </w:r>
      <w:r w:rsidR="008A18F8">
        <w:t xml:space="preserve">approaches </w:t>
      </w:r>
      <w:r w:rsidR="004911CD" w:rsidRPr="001E673E">
        <w:t>and recovery</w:t>
      </w:r>
      <w:r w:rsidR="00E040AC">
        <w:t xml:space="preserve"> at this time</w:t>
      </w:r>
      <w:r w:rsidR="00F13989" w:rsidRPr="001E673E">
        <w:t>,</w:t>
      </w:r>
      <w:r w:rsidRPr="001E673E">
        <w:t xml:space="preserve"> 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19AE1CEC" w:rsidR="008D5A18" w:rsidRPr="001E673E" w:rsidRDefault="00BC41F2" w:rsidP="00902EFE">
      <w:pPr>
        <w:suppressAutoHyphens/>
        <w:rPr>
          <w:rFonts w:cstheme="minorHAnsi"/>
          <w:szCs w:val="24"/>
        </w:rPr>
      </w:pPr>
      <w:r w:rsidRPr="001E673E">
        <w:rPr>
          <w:rFonts w:cstheme="minorHAnsi"/>
          <w:szCs w:val="24"/>
        </w:rPr>
        <w:lastRenderedPageBreak/>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w:t>
      </w:r>
      <w:r w:rsidR="00E2381E">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w:t>
      </w:r>
      <w:r w:rsidR="00DA7DAF">
        <w:rPr>
          <w:rFonts w:cstheme="minorHAnsi"/>
          <w:szCs w:val="24"/>
        </w:rPr>
        <w:t>. But this approach does not consider that the system states may not be the same.</w:t>
      </w:r>
      <w:r w:rsidR="00111AC2" w:rsidRPr="004C06BA">
        <w:rPr>
          <w:rFonts w:cstheme="minorHAnsi"/>
          <w:szCs w:val="24"/>
        </w:rPr>
        <w:t xml:space="preserve">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w:t>
      </w:r>
      <w:proofErr w:type="gramStart"/>
      <w:r w:rsidRPr="001E673E">
        <w:rPr>
          <w:szCs w:val="24"/>
          <w:shd w:val="clear" w:color="auto" w:fill="FFFFFF"/>
        </w:rPr>
        <w:t>learning, yet</w:t>
      </w:r>
      <w:proofErr w:type="gramEnd"/>
      <w:r w:rsidRPr="001E673E">
        <w:rPr>
          <w:szCs w:val="24"/>
          <w:shd w:val="clear" w:color="auto" w:fill="FFFFFF"/>
        </w:rPr>
        <w:t xml:space="preserve">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w:t>
      </w:r>
      <w:r w:rsidR="003A19D7">
        <w:rPr>
          <w:szCs w:val="24"/>
        </w:rPr>
        <w:lastRenderedPageBreak/>
        <w:t>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2" w:name="_Toc108786548"/>
      <w:bookmarkStart w:id="43" w:name="_Toc109217050"/>
      <w:bookmarkStart w:id="44" w:name="_Toc110654787"/>
      <w:r w:rsidRPr="001E673E">
        <w:rPr>
          <w:szCs w:val="24"/>
        </w:rPr>
        <w:t>Acknowledgments</w:t>
      </w:r>
      <w:bookmarkEnd w:id="42"/>
      <w:bookmarkEnd w:id="43"/>
      <w:bookmarkEnd w:id="44"/>
    </w:p>
    <w:p w14:paraId="11EBC1C0" w14:textId="00D204B4"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analytical assistance provided by B</w:t>
      </w:r>
      <w:r w:rsidR="00031908">
        <w:rPr>
          <w:szCs w:val="24"/>
        </w:rPr>
        <w:t>.</w:t>
      </w:r>
      <w:r w:rsidR="00D5422D">
        <w:rPr>
          <w:szCs w:val="24"/>
        </w:rPr>
        <w:t xml:space="preserve"> Bolker.</w:t>
      </w:r>
      <w:r w:rsidR="00031908">
        <w:rPr>
          <w:szCs w:val="24"/>
        </w:rPr>
        <w:t xml:space="preserve"> The paper was greatly improved by comments from F. Johnson, E. Camp, B. Healy, C. Walters, R. Ahrens</w:t>
      </w:r>
      <w:r w:rsidR="00DA7DAF">
        <w:rPr>
          <w:szCs w:val="24"/>
        </w:rPr>
        <w:t>, and M. Allen</w:t>
      </w:r>
      <w:r w:rsidR="00031908">
        <w:rPr>
          <w:szCs w:val="24"/>
        </w:rPr>
        <w:t>.</w:t>
      </w:r>
      <w:r w:rsidR="00D5422D">
        <w:rPr>
          <w:szCs w:val="24"/>
        </w:rPr>
        <w:t xml:space="preserve"> </w:t>
      </w:r>
      <w:r w:rsidRPr="001E673E">
        <w:rPr>
          <w:szCs w:val="24"/>
        </w:rPr>
        <w:t xml:space="preserve">We thank A. Morgan for editorial </w:t>
      </w:r>
      <w:r w:rsidR="00D5422D">
        <w:rPr>
          <w:szCs w:val="24"/>
        </w:rPr>
        <w:t>work</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5" w:name="_Toc108786549"/>
      <w:bookmarkStart w:id="46" w:name="_Toc109217051"/>
      <w:bookmarkStart w:id="47" w:name="_Toc110654788"/>
      <w:r w:rsidRPr="001E673E">
        <w:rPr>
          <w:szCs w:val="24"/>
        </w:rPr>
        <w:t>References</w:t>
      </w:r>
      <w:bookmarkEnd w:id="45"/>
      <w:bookmarkEnd w:id="46"/>
      <w:bookmarkEnd w:id="47"/>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lastRenderedPageBreak/>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9"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lastRenderedPageBreak/>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0"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1"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2"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lastRenderedPageBreak/>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lastRenderedPageBreak/>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ntidotes for spurious certitude? Conservation Ecology 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xml:space="preserve">, L. M., </w:t>
      </w:r>
      <w:proofErr w:type="spellStart"/>
      <w:r w:rsidRPr="00A62CF3">
        <w:rPr>
          <w:rFonts w:cstheme="minorHAnsi"/>
          <w:sz w:val="24"/>
          <w:szCs w:val="24"/>
        </w:rPr>
        <w:t>Solinger</w:t>
      </w:r>
      <w:proofErr w:type="spellEnd"/>
      <w:r w:rsidRPr="00A62CF3">
        <w:rPr>
          <w:rFonts w:cstheme="minorHAnsi"/>
          <w:sz w:val="24"/>
          <w:szCs w:val="24"/>
        </w:rPr>
        <w:t xml:space="preserve">, L. K., &amp; </w:t>
      </w:r>
      <w:proofErr w:type="spellStart"/>
      <w:r w:rsidRPr="00A62CF3">
        <w:rPr>
          <w:rFonts w:cstheme="minorHAnsi"/>
          <w:sz w:val="24"/>
          <w:szCs w:val="24"/>
        </w:rPr>
        <w:t>Soniat</w:t>
      </w:r>
      <w:proofErr w:type="spellEnd"/>
      <w:r w:rsidRPr="00A62CF3">
        <w:rPr>
          <w:rFonts w:cstheme="minorHAnsi"/>
          <w:sz w:val="24"/>
          <w:szCs w:val="24"/>
        </w:rPr>
        <w:t xml:space="preserve">, T. M. 2020. Novel shell stock–recruitment models for Crassostrea virginica as a </w:t>
      </w:r>
      <w:r w:rsidRPr="00A62CF3">
        <w:rPr>
          <w:rFonts w:cstheme="minorHAnsi"/>
          <w:sz w:val="24"/>
          <w:szCs w:val="24"/>
        </w:rPr>
        <w:lastRenderedPageBreak/>
        <w:t>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w:t>
      </w:r>
      <w:proofErr w:type="spellStart"/>
      <w:r w:rsidRPr="004C06BA">
        <w:rPr>
          <w:rFonts w:cstheme="minorHAnsi"/>
          <w:sz w:val="24"/>
          <w:szCs w:val="24"/>
        </w:rPr>
        <w:t>Olabarrieta</w:t>
      </w:r>
      <w:proofErr w:type="spellEnd"/>
      <w:r w:rsidRPr="004C06BA">
        <w:rPr>
          <w:rFonts w:cstheme="minorHAnsi"/>
          <w:sz w:val="24"/>
          <w:szCs w:val="24"/>
        </w:rPr>
        <w:t>,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lastRenderedPageBreak/>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3"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Petes</w:t>
      </w:r>
      <w:proofErr w:type="spellEnd"/>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4"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5"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w:t>
      </w:r>
      <w:r w:rsidRPr="001E673E">
        <w:rPr>
          <w:rFonts w:cstheme="minorHAnsi"/>
          <w:color w:val="222222"/>
          <w:sz w:val="24"/>
          <w:szCs w:val="24"/>
          <w:shd w:val="clear" w:color="auto" w:fill="FFFFFF"/>
        </w:rPr>
        <w:lastRenderedPageBreak/>
        <w:t xml:space="preserve">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031908">
        <w:rPr>
          <w:szCs w:val="24"/>
        </w:rPr>
        <w:t xml:space="preserve">Table 1. </w:t>
      </w:r>
      <w:r w:rsidR="000B40AE" w:rsidRPr="00031908">
        <w:rPr>
          <w:szCs w:val="24"/>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proofErr w:type="gramStart"/>
            <w:r w:rsidRPr="004B2CCB">
              <w:rPr>
                <w:sz w:val="20"/>
                <w:szCs w:val="20"/>
              </w:rPr>
              <w:t>Period:Project</w:t>
            </w:r>
            <w:proofErr w:type="spellEnd"/>
            <w:proofErr w:type="gram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 xml:space="preserve">fit to the data. Period = a continuous variable which describes time (one-half year, summer or winter); bay = Pensacola, East (St. Andrew), or </w:t>
      </w:r>
      <w:proofErr w:type="gramStart"/>
      <w:r w:rsidRPr="00A13C6A">
        <w:rPr>
          <w:szCs w:val="24"/>
        </w:rPr>
        <w:t>Apalachicola bay</w:t>
      </w:r>
      <w:proofErr w:type="gramEnd"/>
      <w:r w:rsidRPr="00A13C6A">
        <w:rPr>
          <w:szCs w:val="24"/>
        </w:rPr>
        <w:t>.</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selection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4A95B123" w14:textId="77777777" w:rsidR="0004588F" w:rsidRPr="001E673E" w:rsidRDefault="0004588F" w:rsidP="0004588F">
      <w:pPr>
        <w:suppressAutoHyphens/>
        <w:rPr>
          <w:szCs w:val="24"/>
        </w:rPr>
      </w:pPr>
    </w:p>
    <w:p w14:paraId="6BB97A3B" w14:textId="77777777" w:rsidR="0004588F" w:rsidRPr="001E673E" w:rsidRDefault="0004588F" w:rsidP="0004588F">
      <w:pPr>
        <w:suppressAutoHyphens/>
        <w:rPr>
          <w:szCs w:val="24"/>
        </w:rPr>
      </w:pPr>
      <w:r>
        <w:rPr>
          <w:noProof/>
          <w:szCs w:val="24"/>
        </w:rPr>
        <w:lastRenderedPageBreak/>
        <w:drawing>
          <wp:inline distT="0" distB="0" distL="0" distR="0" wp14:anchorId="0FA281B4" wp14:editId="6856922E">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45932690" w14:textId="77777777" w:rsidR="0004588F" w:rsidRDefault="0004588F" w:rsidP="0004588F">
      <w:pPr>
        <w:keepLines/>
        <w:suppressAutoHyphens/>
        <w:ind w:firstLine="0"/>
        <w:rPr>
          <w:szCs w:val="24"/>
        </w:rPr>
      </w:pPr>
      <w:r w:rsidRPr="001E673E">
        <w:rPr>
          <w:szCs w:val="24"/>
        </w:rPr>
        <w:t xml:space="preserve">Figure 1. </w:t>
      </w:r>
      <w:r>
        <w:rPr>
          <w:szCs w:val="24"/>
        </w:rPr>
        <w:t xml:space="preserve">Location of </w:t>
      </w:r>
      <w:r w:rsidRPr="001E673E">
        <w:rPr>
          <w:szCs w:val="24"/>
        </w:rPr>
        <w:t>Pensacola, St. Andrew, and Apalachicola bays</w:t>
      </w:r>
      <w:r>
        <w:rPr>
          <w:szCs w:val="24"/>
        </w:rPr>
        <w:t xml:space="preserve"> in the Florida panhandle.</w:t>
      </w:r>
    </w:p>
    <w:p w14:paraId="393B4957" w14:textId="77777777" w:rsidR="0004588F" w:rsidRDefault="0004588F" w:rsidP="0004588F">
      <w:pPr>
        <w:keepNext/>
        <w:suppressAutoHyphens/>
        <w:ind w:firstLine="0"/>
        <w:rPr>
          <w:noProof/>
          <w:szCs w:val="24"/>
        </w:rPr>
      </w:pPr>
    </w:p>
    <w:p w14:paraId="32795F14" w14:textId="77777777" w:rsidR="0004588F" w:rsidRPr="001E673E" w:rsidRDefault="0004588F" w:rsidP="0004588F">
      <w:pPr>
        <w:keepNext/>
        <w:suppressAutoHyphens/>
        <w:ind w:firstLine="0"/>
        <w:rPr>
          <w:szCs w:val="24"/>
        </w:rPr>
      </w:pPr>
      <w:r>
        <w:rPr>
          <w:noProof/>
          <w:szCs w:val="24"/>
        </w:rPr>
        <w:drawing>
          <wp:inline distT="0" distB="0" distL="0" distR="0" wp14:anchorId="5C32ECF7" wp14:editId="28B99C0B">
            <wp:extent cx="5943600" cy="5943600"/>
            <wp:effectExtent l="0" t="0" r="0" b="0"/>
            <wp:docPr id="3" name="Picture 3"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415F40" w14:textId="77777777" w:rsidR="0004588F" w:rsidRDefault="0004588F" w:rsidP="0004588F">
      <w:pPr>
        <w:keepLines/>
        <w:suppressAutoHyphens/>
        <w:spacing w:line="240" w:lineRule="auto"/>
        <w:ind w:firstLine="0"/>
        <w:rPr>
          <w:szCs w:val="24"/>
        </w:rPr>
      </w:pPr>
      <w:r w:rsidRPr="001E673E">
        <w:rPr>
          <w:szCs w:val="24"/>
        </w:rPr>
        <w:t>Figure 2. Publicly available fisheries-dependent data from the Florida Fish and Wildlife Conservation Commission (</w:t>
      </w:r>
      <w:r w:rsidRPr="002D62F6">
        <w:rPr>
          <w:szCs w:val="24"/>
        </w:rPr>
        <w:t>https://myfwc.com/research/saltwater/fishstats/commercial-fisheries/landings-in-florida/</w:t>
      </w:r>
      <w:r w:rsidRPr="001E673E">
        <w:rPr>
          <w:szCs w:val="24"/>
        </w:rPr>
        <w:t>)</w:t>
      </w:r>
      <w:r w:rsidRPr="008A47CF">
        <w:rPr>
          <w:szCs w:val="24"/>
        </w:rPr>
        <w:t>, 1986–present</w:t>
      </w:r>
      <w:r w:rsidRPr="001E673E">
        <w:rPr>
          <w:szCs w:val="24"/>
        </w:rPr>
        <w:t>. Each row represents a different bay, and each column represents a different data category. The y</w:t>
      </w:r>
      <w:r>
        <w:rPr>
          <w:szCs w:val="24"/>
        </w:rPr>
        <w:t>-</w:t>
      </w:r>
      <w:r w:rsidRPr="001E673E">
        <w:rPr>
          <w:szCs w:val="24"/>
        </w:rPr>
        <w:t xml:space="preserve">axes differ because of the large differences </w:t>
      </w:r>
      <w:r>
        <w:rPr>
          <w:szCs w:val="24"/>
        </w:rPr>
        <w:t xml:space="preserve">in landings and trips </w:t>
      </w:r>
      <w:r w:rsidRPr="001E673E">
        <w:rPr>
          <w:szCs w:val="24"/>
        </w:rPr>
        <w:t>between bays.</w:t>
      </w:r>
    </w:p>
    <w:p w14:paraId="67F0040C" w14:textId="77777777" w:rsidR="0004588F" w:rsidRDefault="0004588F" w:rsidP="0004588F">
      <w:pPr>
        <w:keepLines/>
        <w:suppressAutoHyphens/>
        <w:spacing w:line="240" w:lineRule="auto"/>
        <w:ind w:firstLine="0"/>
        <w:rPr>
          <w:szCs w:val="24"/>
        </w:rPr>
      </w:pPr>
    </w:p>
    <w:p w14:paraId="7DD82C7A" w14:textId="77777777" w:rsidR="0004588F" w:rsidRDefault="0004588F" w:rsidP="0004588F">
      <w:pPr>
        <w:suppressAutoHyphens/>
        <w:ind w:firstLine="0"/>
        <w:rPr>
          <w:szCs w:val="24"/>
        </w:rPr>
      </w:pPr>
      <w:r>
        <w:rPr>
          <w:noProof/>
          <w:szCs w:val="24"/>
        </w:rPr>
        <w:lastRenderedPageBreak/>
        <w:drawing>
          <wp:inline distT="0" distB="0" distL="0" distR="0" wp14:anchorId="73A42371" wp14:editId="7AF090E5">
            <wp:extent cx="5943600" cy="5943600"/>
            <wp:effectExtent l="0" t="0" r="0" b="0"/>
            <wp:docPr id="8" name="Picture 8"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2F48A4" w14:textId="77777777" w:rsidR="0004588F" w:rsidRDefault="0004588F" w:rsidP="0004588F">
      <w:pPr>
        <w:suppressAutoHyphens/>
        <w:spacing w:line="240" w:lineRule="auto"/>
        <w:ind w:firstLine="0"/>
        <w:rPr>
          <w:szCs w:val="24"/>
        </w:rPr>
      </w:pPr>
      <w:r>
        <w:rPr>
          <w:szCs w:val="24"/>
        </w:rPr>
        <w:t>Figure 3. A schematic demonstrating the placement and persistence of cultch material by project (y-axis, red line) over time (x-axis) and the sampling events (grey circles) that collected oyster count data from each project. Project AB (Apalachicola Bay) NRDA-4044 only collected samples from one site in Period 3 (open circle) and sampling did not begin on other sites until Period 5.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5602B363" w14:textId="77777777" w:rsidR="0004588F" w:rsidRDefault="0004588F" w:rsidP="0004588F">
      <w:pPr>
        <w:keepLines/>
        <w:suppressAutoHyphens/>
        <w:spacing w:line="240" w:lineRule="auto"/>
        <w:ind w:firstLine="0"/>
        <w:rPr>
          <w:szCs w:val="24"/>
        </w:rPr>
      </w:pPr>
    </w:p>
    <w:p w14:paraId="40A8C7D0" w14:textId="77777777" w:rsidR="0004588F" w:rsidRDefault="0004588F" w:rsidP="0004588F">
      <w:pPr>
        <w:keepLines/>
        <w:suppressAutoHyphens/>
        <w:spacing w:line="240" w:lineRule="auto"/>
        <w:ind w:firstLine="0"/>
        <w:rPr>
          <w:szCs w:val="24"/>
        </w:rPr>
      </w:pPr>
    </w:p>
    <w:p w14:paraId="26065127" w14:textId="77777777" w:rsidR="0004588F" w:rsidRDefault="0004588F" w:rsidP="0004588F">
      <w:pPr>
        <w:keepLines/>
        <w:suppressAutoHyphens/>
        <w:spacing w:line="240" w:lineRule="auto"/>
        <w:ind w:firstLine="0"/>
        <w:rPr>
          <w:szCs w:val="24"/>
        </w:rPr>
      </w:pPr>
    </w:p>
    <w:p w14:paraId="5B640FCC" w14:textId="77777777" w:rsidR="0004588F" w:rsidRDefault="0004588F" w:rsidP="0004588F">
      <w:pPr>
        <w:keepLines/>
        <w:suppressAutoHyphens/>
        <w:spacing w:line="240" w:lineRule="auto"/>
        <w:ind w:firstLine="0"/>
        <w:rPr>
          <w:szCs w:val="24"/>
        </w:rPr>
      </w:pPr>
    </w:p>
    <w:p w14:paraId="28BEDBA7" w14:textId="77777777" w:rsidR="0004588F" w:rsidRPr="001E673E" w:rsidRDefault="0004588F" w:rsidP="0004588F">
      <w:pPr>
        <w:keepNext/>
        <w:suppressAutoHyphens/>
        <w:ind w:firstLine="0"/>
        <w:rPr>
          <w:szCs w:val="24"/>
        </w:rPr>
      </w:pPr>
      <w:r>
        <w:rPr>
          <w:noProof/>
        </w:rPr>
        <w:lastRenderedPageBreak/>
        <w:drawing>
          <wp:inline distT="0" distB="0" distL="0" distR="0" wp14:anchorId="79F3A24A" wp14:editId="12A5EFE4">
            <wp:extent cx="5700814" cy="6596743"/>
            <wp:effectExtent l="0" t="0" r="0" b="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19"/>
                    <a:stretch>
                      <a:fillRect/>
                    </a:stretch>
                  </pic:blipFill>
                  <pic:spPr>
                    <a:xfrm>
                      <a:off x="0" y="0"/>
                      <a:ext cx="5705431" cy="6602086"/>
                    </a:xfrm>
                    <a:prstGeom prst="rect">
                      <a:avLst/>
                    </a:prstGeom>
                  </pic:spPr>
                </pic:pic>
              </a:graphicData>
            </a:graphic>
          </wp:inline>
        </w:drawing>
      </w:r>
    </w:p>
    <w:p w14:paraId="3CFD67A4" w14:textId="77777777" w:rsidR="0004588F" w:rsidRPr="001E673E" w:rsidRDefault="0004588F" w:rsidP="0004588F">
      <w:pPr>
        <w:keepLines/>
        <w:suppressAutoHyphens/>
        <w:spacing w:line="240" w:lineRule="auto"/>
        <w:ind w:firstLine="0"/>
        <w:rPr>
          <w:szCs w:val="24"/>
        </w:rPr>
      </w:pPr>
      <w:r w:rsidRPr="00A24ABB">
        <w:t xml:space="preserve">Figure </w:t>
      </w:r>
      <w:r>
        <w:t>4</w:t>
      </w:r>
      <w:r w:rsidRPr="00A24ABB">
        <w:t xml:space="preserve">. Deviations in river discharge from the period of instrument records for </w:t>
      </w:r>
      <w:r>
        <w:t>the</w:t>
      </w:r>
      <w:r w:rsidRPr="00A24ABB">
        <w:t xml:space="preserve"> Apalachicola </w:t>
      </w:r>
      <w:r>
        <w:t>R</w:t>
      </w:r>
      <w:r w:rsidRPr="00A24ABB">
        <w:t>iver.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607DCD7A" w14:textId="77777777" w:rsidR="0004588F" w:rsidRPr="001E673E" w:rsidRDefault="0004588F" w:rsidP="0004588F">
      <w:pPr>
        <w:keepLines/>
        <w:suppressAutoHyphens/>
        <w:spacing w:line="240" w:lineRule="auto"/>
        <w:ind w:firstLine="0"/>
        <w:rPr>
          <w:szCs w:val="24"/>
        </w:rPr>
      </w:pPr>
    </w:p>
    <w:p w14:paraId="5540A56C" w14:textId="77777777" w:rsidR="0004588F" w:rsidRDefault="0004588F" w:rsidP="0004588F">
      <w:pPr>
        <w:suppressAutoHyphens/>
        <w:ind w:firstLine="0"/>
        <w:rPr>
          <w:szCs w:val="24"/>
        </w:rPr>
      </w:pPr>
    </w:p>
    <w:p w14:paraId="2C1713DA" w14:textId="77777777" w:rsidR="0004588F" w:rsidRPr="001E673E" w:rsidRDefault="0004588F" w:rsidP="0004588F">
      <w:pPr>
        <w:suppressAutoHyphens/>
        <w:ind w:firstLine="0"/>
        <w:rPr>
          <w:szCs w:val="24"/>
        </w:rPr>
      </w:pPr>
      <w:r>
        <w:rPr>
          <w:noProof/>
          <w:szCs w:val="24"/>
        </w:rPr>
        <w:lastRenderedPageBreak/>
        <w:drawing>
          <wp:inline distT="0" distB="0" distL="0" distR="0" wp14:anchorId="02F0ACD0" wp14:editId="662256C4">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C615017" w14:textId="77777777" w:rsidR="0004588F" w:rsidRDefault="0004588F" w:rsidP="0004588F">
      <w:pPr>
        <w:keepLines/>
        <w:suppressAutoHyphens/>
        <w:spacing w:line="240" w:lineRule="auto"/>
        <w:ind w:firstLine="0"/>
        <w:rPr>
          <w:szCs w:val="24"/>
        </w:rPr>
      </w:pPr>
      <w:r w:rsidRPr="001E673E">
        <w:rPr>
          <w:szCs w:val="24"/>
        </w:rPr>
        <w:t xml:space="preserve">Figure </w:t>
      </w:r>
      <w:r>
        <w:rPr>
          <w:szCs w:val="24"/>
        </w:rPr>
        <w:t>5</w:t>
      </w:r>
      <w:r w:rsidRPr="001E673E">
        <w:rPr>
          <w:szCs w:val="24"/>
        </w:rPr>
        <w:t>. Spat</w:t>
      </w:r>
      <w:r>
        <w:rPr>
          <w:szCs w:val="24"/>
        </w:rPr>
        <w:t>, seed, and legal-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Apalachi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each plot for each oyster size class has a different y-axis.</w:t>
      </w:r>
    </w:p>
    <w:p w14:paraId="0C4A372F" w14:textId="77777777" w:rsidR="0004588F" w:rsidRPr="001E673E" w:rsidRDefault="0004588F" w:rsidP="0004588F">
      <w:pPr>
        <w:suppressAutoHyphens/>
        <w:ind w:firstLine="0"/>
        <w:rPr>
          <w:szCs w:val="24"/>
        </w:rPr>
      </w:pPr>
      <w:r>
        <w:rPr>
          <w:noProof/>
          <w:szCs w:val="24"/>
        </w:rPr>
        <w:lastRenderedPageBreak/>
        <w:drawing>
          <wp:inline distT="0" distB="0" distL="0" distR="0" wp14:anchorId="4E6787AE" wp14:editId="74CCECF5">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633BBBA" w14:textId="77777777" w:rsidR="0004588F" w:rsidRDefault="0004588F" w:rsidP="0004588F">
      <w:pPr>
        <w:suppressAutoHyphens/>
        <w:spacing w:line="240" w:lineRule="auto"/>
        <w:ind w:firstLine="0"/>
        <w:rPr>
          <w:szCs w:val="24"/>
        </w:rPr>
      </w:pPr>
      <w:r w:rsidRPr="001E673E">
        <w:rPr>
          <w:szCs w:val="24"/>
        </w:rPr>
        <w:t xml:space="preserve">Figure </w:t>
      </w:r>
      <w:r>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 for each oyster size class has a different y-axis.</w:t>
      </w:r>
    </w:p>
    <w:p w14:paraId="59B58425" w14:textId="77777777" w:rsidR="0004588F" w:rsidRPr="001E673E" w:rsidRDefault="0004588F" w:rsidP="0004588F">
      <w:pPr>
        <w:suppressAutoHyphens/>
        <w:ind w:firstLine="0"/>
        <w:rPr>
          <w:szCs w:val="24"/>
        </w:rPr>
      </w:pPr>
      <w:r>
        <w:rPr>
          <w:noProof/>
          <w:szCs w:val="24"/>
        </w:rPr>
        <w:lastRenderedPageBreak/>
        <w:drawing>
          <wp:inline distT="0" distB="0" distL="0" distR="0" wp14:anchorId="74AB6F88" wp14:editId="6FE2B069">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39B546A" w14:textId="77777777" w:rsidR="0004588F" w:rsidRDefault="0004588F" w:rsidP="0004588F">
      <w:pPr>
        <w:suppressAutoHyphens/>
        <w:spacing w:line="240" w:lineRule="auto"/>
        <w:ind w:firstLine="0"/>
        <w:rPr>
          <w:szCs w:val="24"/>
        </w:rPr>
      </w:pPr>
      <w:r w:rsidRPr="001E673E">
        <w:rPr>
          <w:szCs w:val="24"/>
        </w:rPr>
        <w:t xml:space="preserve">Figure </w:t>
      </w:r>
      <w:r>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 for each oyster size class has a different y-axis.</w:t>
      </w:r>
    </w:p>
    <w:p w14:paraId="1902193D" w14:textId="77777777" w:rsidR="0004588F" w:rsidRDefault="0004588F" w:rsidP="0004588F">
      <w:pPr>
        <w:suppressAutoHyphens/>
        <w:ind w:firstLine="0"/>
        <w:rPr>
          <w:szCs w:val="24"/>
        </w:rPr>
      </w:pPr>
      <w:r>
        <w:rPr>
          <w:noProof/>
          <w:szCs w:val="24"/>
        </w:rPr>
        <w:lastRenderedPageBreak/>
        <w:drawing>
          <wp:inline distT="0" distB="0" distL="0" distR="0" wp14:anchorId="66969DA9" wp14:editId="3B2B3D6D">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8EEB84" w14:textId="77777777" w:rsidR="0004588F" w:rsidRDefault="0004588F" w:rsidP="0004588F">
      <w:pPr>
        <w:suppressAutoHyphens/>
        <w:spacing w:line="240" w:lineRule="auto"/>
        <w:ind w:firstLine="0"/>
        <w:rPr>
          <w:szCs w:val="24"/>
        </w:rPr>
      </w:pPr>
      <w:r>
        <w:rPr>
          <w:szCs w:val="24"/>
        </w:rPr>
        <w:t>Figure 8. Oyster spat</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w:t>
      </w:r>
      <w:r>
        <w:rPr>
          <w:szCs w:val="24"/>
        </w:rPr>
        <w:t xml:space="preserve">site within Apalachicola Bay (each panel) and </w:t>
      </w:r>
      <w:r w:rsidRPr="001E673E">
        <w:rPr>
          <w:szCs w:val="24"/>
        </w:rPr>
        <w:t>period</w:t>
      </w:r>
      <w:r>
        <w:rPr>
          <w:szCs w:val="24"/>
        </w:rPr>
        <w:t xml:space="preserve"> (x-axis)</w:t>
      </w:r>
      <w:r w:rsidRPr="001E673E">
        <w:rPr>
          <w:szCs w:val="24"/>
        </w:rPr>
        <w:t>.</w:t>
      </w:r>
      <w:r>
        <w:rPr>
          <w:szCs w:val="24"/>
        </w:rPr>
        <w:t xml:space="preserve"> Dots represent counts over time for each project defined by color (Table 1).</w:t>
      </w:r>
      <w:r w:rsidRPr="001E673E">
        <w:rPr>
          <w:szCs w:val="24"/>
        </w:rPr>
        <w:t xml:space="preserve"> Even-number periods are winters (</w:t>
      </w:r>
      <w:r>
        <w:rPr>
          <w:szCs w:val="24"/>
        </w:rPr>
        <w:t>October-March</w:t>
      </w:r>
      <w:r w:rsidRPr="001E673E">
        <w:rPr>
          <w:szCs w:val="24"/>
        </w:rPr>
        <w:t>) beginning in 2015; odd-number periods are summers (</w:t>
      </w:r>
      <w:r>
        <w:rPr>
          <w:szCs w:val="24"/>
        </w:rPr>
        <w:t>April-September</w:t>
      </w:r>
      <w:r w:rsidRPr="001E673E">
        <w:rPr>
          <w:szCs w:val="24"/>
        </w:rPr>
        <w:t>) beginning in 2016.</w:t>
      </w:r>
      <w:r>
        <w:rPr>
          <w:szCs w:val="24"/>
        </w:rPr>
        <w:t xml:space="preserve"> Note: the first counts for projects NRDA-4044 were taken in one period after restoration for Dry Bar only and Period 5 for other sites. Project GEBF-5007 were taken one period after the restoration action. Projects NFWF-1 and NFWF-2021 began count monitoring in the same period as the restoration (see Figure 3).</w:t>
      </w:r>
    </w:p>
    <w:p w14:paraId="05EDDCD5"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1312" behindDoc="0" locked="0" layoutInCell="1" allowOverlap="1" wp14:anchorId="04E0610F" wp14:editId="2EF8237D">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677E95"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Pr>
          <w:noProof/>
          <w:szCs w:val="24"/>
        </w:rPr>
        <w:drawing>
          <wp:inline distT="0" distB="0" distL="0" distR="0" wp14:anchorId="00763E3E" wp14:editId="533E7D1B">
            <wp:extent cx="5943600" cy="5943600"/>
            <wp:effectExtent l="0" t="0" r="0" b="0"/>
            <wp:docPr id="10" name="Picture 10"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 bubbl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3D7B80" w14:textId="77777777" w:rsidR="0004588F" w:rsidRPr="002D62F6" w:rsidRDefault="0004588F" w:rsidP="0004588F">
      <w:pPr>
        <w:suppressAutoHyphens/>
        <w:spacing w:line="240" w:lineRule="auto"/>
        <w:ind w:firstLine="0"/>
        <w:rPr>
          <w:sz w:val="22"/>
        </w:rPr>
      </w:pPr>
      <w:r w:rsidRPr="002D62F6">
        <w:rPr>
          <w:sz w:val="22"/>
        </w:rPr>
        <w:t xml:space="preserve">Figure </w:t>
      </w:r>
      <w:r>
        <w:rPr>
          <w:sz w:val="22"/>
        </w:rPr>
        <w:t>9</w:t>
      </w:r>
      <w:r w:rsidRPr="002D62F6">
        <w:rPr>
          <w:sz w:val="22"/>
        </w:rPr>
        <w:t>. 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Pr>
          <w:sz w:val="22"/>
        </w:rPr>
        <w:t xml:space="preserve">shell </w:t>
      </w:r>
      <w:r w:rsidRPr="002D62F6">
        <w:rPr>
          <w:sz w:val="22"/>
        </w:rPr>
        <w:t>cultch about five years old) and NFWF-2021 (</w:t>
      </w:r>
      <w:r>
        <w:rPr>
          <w:sz w:val="22"/>
        </w:rPr>
        <w:t>recent rock</w:t>
      </w:r>
      <w:r w:rsidRPr="002D62F6">
        <w:rPr>
          <w:sz w:val="22"/>
        </w:rPr>
        <w:t xml:space="preserve"> cultch)</w:t>
      </w:r>
      <w:r>
        <w:rPr>
          <w:sz w:val="22"/>
        </w:rPr>
        <w:t xml:space="preserve"> as indicated by the arrow</w:t>
      </w:r>
      <w:r w:rsidRPr="002D62F6">
        <w:rPr>
          <w:sz w:val="22"/>
        </w:rPr>
        <w:t xml:space="preserve">.  </w:t>
      </w:r>
    </w:p>
    <w:p w14:paraId="7EB78B3C" w14:textId="77777777" w:rsidR="0004588F" w:rsidRDefault="0004588F" w:rsidP="0004588F">
      <w:pPr>
        <w:suppressAutoHyphens/>
        <w:spacing w:line="240" w:lineRule="auto"/>
        <w:ind w:firstLine="0"/>
        <w:rPr>
          <w:szCs w:val="24"/>
        </w:rPr>
      </w:pPr>
    </w:p>
    <w:p w14:paraId="62658466" w14:textId="77777777" w:rsidR="0004588F" w:rsidRDefault="0004588F" w:rsidP="0004588F">
      <w:pPr>
        <w:suppressAutoHyphens/>
        <w:spacing w:line="240" w:lineRule="auto"/>
        <w:ind w:firstLine="0"/>
        <w:rPr>
          <w:szCs w:val="24"/>
        </w:rPr>
      </w:pPr>
    </w:p>
    <w:p w14:paraId="6B9515FE" w14:textId="77777777" w:rsidR="0004588F" w:rsidRDefault="0004588F" w:rsidP="0004588F">
      <w:pPr>
        <w:suppressAutoHyphens/>
        <w:ind w:firstLine="0"/>
        <w:rPr>
          <w:szCs w:val="24"/>
        </w:rPr>
      </w:pPr>
      <w:r>
        <w:rPr>
          <w:noProof/>
          <w:szCs w:val="24"/>
        </w:rPr>
        <w:lastRenderedPageBreak/>
        <mc:AlternateContent>
          <mc:Choice Requires="wps">
            <w:drawing>
              <wp:anchor distT="0" distB="0" distL="114300" distR="114300" simplePos="0" relativeHeight="251663360" behindDoc="0" locked="0" layoutInCell="1" allowOverlap="1" wp14:anchorId="1F525193" wp14:editId="34102E66">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2E30CD" id="Oval 20" o:spid="_x0000_s1026" style="position:absolute;margin-left:235.5pt;margin-top:239.3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2336" behindDoc="0" locked="0" layoutInCell="1" allowOverlap="1" wp14:anchorId="6BD0C928" wp14:editId="43C1F606">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37174B" id="Oval 23" o:spid="_x0000_s1026" style="position:absolute;margin-left:234pt;margin-top:22.5pt;width:31pt;height:20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0288" behindDoc="0" locked="0" layoutInCell="1" allowOverlap="1" wp14:anchorId="03080CA4" wp14:editId="66D9957D">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F56C73" id="Straight Arrow Connector 19" o:spid="_x0000_s1026" type="#_x0000_t32" style="position:absolute;margin-left:158.5pt;margin-top:260pt;width:230.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Pr>
          <w:noProof/>
          <w:szCs w:val="24"/>
        </w:rPr>
        <mc:AlternateContent>
          <mc:Choice Requires="wps">
            <w:drawing>
              <wp:anchor distT="0" distB="0" distL="114300" distR="114300" simplePos="0" relativeHeight="251659264" behindDoc="0" locked="0" layoutInCell="1" allowOverlap="1" wp14:anchorId="4448D92B" wp14:editId="39C021A9">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67C62A"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Pr>
          <w:noProof/>
          <w:szCs w:val="24"/>
        </w:rPr>
        <w:drawing>
          <wp:inline distT="0" distB="0" distL="0" distR="0" wp14:anchorId="1AD81E79" wp14:editId="7015C5C5">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179A26A" w14:textId="77777777" w:rsidR="0004588F" w:rsidRDefault="0004588F" w:rsidP="0004588F">
      <w:pPr>
        <w:suppressAutoHyphens/>
        <w:spacing w:line="240" w:lineRule="auto"/>
        <w:ind w:firstLine="0"/>
        <w:rPr>
          <w:sz w:val="22"/>
        </w:rPr>
      </w:pPr>
      <w:r w:rsidRPr="002D62F6">
        <w:rPr>
          <w:sz w:val="22"/>
        </w:rPr>
        <w:t xml:space="preserve">Figure </w:t>
      </w:r>
      <w:r>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4258A123" w14:textId="77777777" w:rsidR="0004588F" w:rsidRDefault="0004588F" w:rsidP="0004588F">
      <w:pPr>
        <w:suppressAutoHyphens/>
        <w:spacing w:line="240" w:lineRule="auto"/>
        <w:ind w:firstLine="0"/>
        <w:rPr>
          <w:sz w:val="22"/>
        </w:rPr>
      </w:pPr>
    </w:p>
    <w:p w14:paraId="5D2A9361" w14:textId="77777777" w:rsidR="0004588F" w:rsidRDefault="0004588F" w:rsidP="0004588F">
      <w:pPr>
        <w:suppressAutoHyphens/>
        <w:spacing w:line="240" w:lineRule="auto"/>
        <w:ind w:firstLine="0"/>
        <w:rPr>
          <w:sz w:val="22"/>
        </w:rPr>
      </w:pPr>
    </w:p>
    <w:p w14:paraId="4564DE02" w14:textId="77777777" w:rsidR="0004588F" w:rsidRDefault="0004588F" w:rsidP="0004588F">
      <w:pPr>
        <w:suppressAutoHyphens/>
        <w:spacing w:line="240" w:lineRule="auto"/>
        <w:ind w:firstLine="0"/>
        <w:rPr>
          <w:sz w:val="22"/>
        </w:rPr>
      </w:pPr>
    </w:p>
    <w:p w14:paraId="49A5D089" w14:textId="77777777" w:rsidR="0004588F" w:rsidRDefault="0004588F" w:rsidP="0004588F">
      <w:pPr>
        <w:suppressAutoHyphens/>
        <w:spacing w:line="240" w:lineRule="auto"/>
        <w:ind w:firstLine="0"/>
        <w:rPr>
          <w:sz w:val="22"/>
        </w:rPr>
      </w:pPr>
    </w:p>
    <w:p w14:paraId="793E017D" w14:textId="77777777" w:rsidR="0004588F" w:rsidRPr="001E673E" w:rsidRDefault="0004588F" w:rsidP="0004588F">
      <w:pPr>
        <w:keepNext/>
        <w:suppressAutoHyphens/>
        <w:ind w:firstLine="0"/>
        <w:rPr>
          <w:szCs w:val="24"/>
        </w:rPr>
      </w:pPr>
      <w:r>
        <w:rPr>
          <w:noProof/>
          <w:szCs w:val="24"/>
        </w:rPr>
        <w:lastRenderedPageBreak/>
        <w:drawing>
          <wp:inline distT="0" distB="0" distL="0" distR="0" wp14:anchorId="0E511127" wp14:editId="570BBEF0">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ACC23ED" w14:textId="77777777" w:rsidR="0004588F" w:rsidRDefault="0004588F" w:rsidP="0004588F">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648B1D54" w14:textId="77777777" w:rsidR="0004588F" w:rsidRDefault="0004588F" w:rsidP="0004588F">
      <w:pPr>
        <w:suppressAutoHyphens/>
        <w:spacing w:line="240" w:lineRule="auto"/>
        <w:ind w:firstLine="0"/>
        <w:rPr>
          <w:sz w:val="22"/>
        </w:rPr>
      </w:pPr>
    </w:p>
    <w:p w14:paraId="47F0FE60" w14:textId="77777777" w:rsidR="0004588F" w:rsidRDefault="0004588F" w:rsidP="0004588F">
      <w:pPr>
        <w:suppressAutoHyphens/>
        <w:spacing w:line="240" w:lineRule="auto"/>
        <w:ind w:firstLine="0"/>
        <w:rPr>
          <w:sz w:val="22"/>
        </w:rPr>
      </w:pPr>
    </w:p>
    <w:p w14:paraId="035B8112" w14:textId="77777777" w:rsidR="0004588F" w:rsidRDefault="0004588F" w:rsidP="0004588F">
      <w:pPr>
        <w:suppressAutoHyphens/>
        <w:spacing w:line="240" w:lineRule="auto"/>
        <w:ind w:firstLine="0"/>
        <w:rPr>
          <w:sz w:val="22"/>
        </w:rPr>
      </w:pPr>
    </w:p>
    <w:p w14:paraId="68733AFF" w14:textId="77777777" w:rsidR="0004588F" w:rsidRDefault="0004588F" w:rsidP="0004588F">
      <w:pPr>
        <w:suppressAutoHyphens/>
        <w:spacing w:line="240" w:lineRule="auto"/>
        <w:ind w:firstLine="0"/>
        <w:rPr>
          <w:sz w:val="22"/>
        </w:rPr>
      </w:pPr>
    </w:p>
    <w:p w14:paraId="27AB2FF7" w14:textId="77777777" w:rsidR="0004588F" w:rsidRDefault="0004588F" w:rsidP="0004588F">
      <w:pPr>
        <w:suppressAutoHyphens/>
        <w:spacing w:line="240" w:lineRule="auto"/>
        <w:ind w:firstLine="0"/>
        <w:rPr>
          <w:sz w:val="22"/>
        </w:rPr>
      </w:pPr>
      <w:r>
        <w:rPr>
          <w:noProof/>
          <w:sz w:val="22"/>
        </w:rPr>
        <w:lastRenderedPageBreak/>
        <w:drawing>
          <wp:inline distT="0" distB="0" distL="0" distR="0" wp14:anchorId="78A8D8BF" wp14:editId="0090163F">
            <wp:extent cx="5943600" cy="59436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D5BDCB6" w14:textId="77777777" w:rsidR="0004588F" w:rsidRDefault="0004588F" w:rsidP="0004588F">
      <w:pPr>
        <w:suppressAutoHyphens/>
        <w:spacing w:line="240" w:lineRule="auto"/>
        <w:ind w:firstLine="0"/>
        <w:rPr>
          <w:sz w:val="22"/>
        </w:rPr>
      </w:pPr>
    </w:p>
    <w:p w14:paraId="782F24FB" w14:textId="77777777" w:rsidR="0004588F" w:rsidRDefault="0004588F" w:rsidP="0004588F">
      <w:pPr>
        <w:suppressAutoHyphens/>
        <w:spacing w:line="240" w:lineRule="auto"/>
        <w:ind w:firstLine="0"/>
        <w:rPr>
          <w:sz w:val="22"/>
        </w:rPr>
      </w:pPr>
      <w:r>
        <w:rPr>
          <w:sz w:val="22"/>
        </w:rPr>
        <w:t xml:space="preserve">Figure 12. </w:t>
      </w:r>
      <w:r w:rsidRPr="002D62F6">
        <w:rPr>
          <w:sz w:val="22"/>
        </w:rPr>
        <w:t xml:space="preserve">Oyster </w:t>
      </w:r>
      <w:r>
        <w:rPr>
          <w:sz w:val="22"/>
        </w:rPr>
        <w:t>cultch biomass</w:t>
      </w:r>
      <w:r w:rsidRPr="002D62F6">
        <w:rPr>
          <w:sz w:val="22"/>
        </w:rPr>
        <w:t xml:space="preserve"> per quadrat (</w:t>
      </w:r>
      <w:r>
        <w:rPr>
          <w:sz w:val="22"/>
        </w:rPr>
        <w:t>y-axis, kg</w:t>
      </w:r>
      <w:r w:rsidRPr="002D62F6">
        <w:rPr>
          <w:sz w:val="22"/>
        </w:rPr>
        <w:t>)</w:t>
      </w:r>
      <w:r>
        <w:rPr>
          <w:sz w:val="22"/>
        </w:rPr>
        <w:t xml:space="preserve"> over time (x-axis, period) for Apalachicola, Pensacola, and St. Andrew bays (each panel)</w:t>
      </w:r>
      <w:r w:rsidRPr="002D62F6">
        <w:rPr>
          <w:sz w:val="22"/>
        </w:rPr>
        <w:t xml:space="preserve">. </w:t>
      </w:r>
      <w:r>
        <w:rPr>
          <w:sz w:val="22"/>
        </w:rPr>
        <w:t>Projects (Table 1) are defined by color</w:t>
      </w:r>
      <w:r w:rsidRPr="002D62F6">
        <w:rPr>
          <w:sz w:val="22"/>
        </w:rPr>
        <w:t>. Even-number periods are winters (October-March) beginning in 2015; odd-number periods are summers (April-September) beginning in 2016.</w:t>
      </w:r>
    </w:p>
    <w:p w14:paraId="43AA9C8E" w14:textId="77777777" w:rsidR="0004588F" w:rsidRDefault="0004588F" w:rsidP="0004588F">
      <w:pPr>
        <w:suppressAutoHyphens/>
        <w:spacing w:line="240" w:lineRule="auto"/>
        <w:ind w:firstLine="0"/>
        <w:rPr>
          <w:sz w:val="22"/>
        </w:rPr>
      </w:pPr>
    </w:p>
    <w:p w14:paraId="0344D8AB" w14:textId="77777777" w:rsidR="0004588F" w:rsidRDefault="0004588F" w:rsidP="0004588F">
      <w:pPr>
        <w:suppressAutoHyphens/>
        <w:spacing w:line="240" w:lineRule="auto"/>
        <w:ind w:firstLine="0"/>
        <w:rPr>
          <w:sz w:val="22"/>
        </w:rPr>
      </w:pPr>
    </w:p>
    <w:p w14:paraId="0338CCE0" w14:textId="77777777" w:rsidR="0004588F" w:rsidRDefault="0004588F" w:rsidP="0004588F">
      <w:pPr>
        <w:suppressAutoHyphens/>
        <w:spacing w:line="240" w:lineRule="auto"/>
        <w:ind w:firstLine="0"/>
        <w:rPr>
          <w:sz w:val="22"/>
        </w:rPr>
      </w:pPr>
    </w:p>
    <w:p w14:paraId="35185C0F" w14:textId="77777777" w:rsidR="0004588F" w:rsidRDefault="0004588F" w:rsidP="0004588F">
      <w:pPr>
        <w:suppressAutoHyphens/>
        <w:spacing w:line="240" w:lineRule="auto"/>
        <w:ind w:firstLine="0"/>
        <w:rPr>
          <w:sz w:val="22"/>
        </w:rPr>
      </w:pPr>
    </w:p>
    <w:p w14:paraId="02907C25" w14:textId="77777777" w:rsidR="0004588F" w:rsidRDefault="0004588F" w:rsidP="0004588F">
      <w:pPr>
        <w:suppressAutoHyphens/>
        <w:spacing w:line="240" w:lineRule="auto"/>
        <w:ind w:firstLine="0"/>
        <w:rPr>
          <w:sz w:val="22"/>
        </w:rPr>
      </w:pPr>
    </w:p>
    <w:p w14:paraId="7BF75B53" w14:textId="77777777" w:rsidR="0004588F" w:rsidRDefault="0004588F" w:rsidP="0004588F">
      <w:pPr>
        <w:suppressAutoHyphens/>
        <w:spacing w:line="240" w:lineRule="auto"/>
        <w:ind w:firstLine="0"/>
        <w:rPr>
          <w:sz w:val="22"/>
        </w:rPr>
      </w:pPr>
    </w:p>
    <w:p w14:paraId="5B776EB9" w14:textId="77777777" w:rsidR="0004588F" w:rsidRDefault="0004588F" w:rsidP="0004588F">
      <w:pPr>
        <w:suppressAutoHyphens/>
        <w:spacing w:line="240" w:lineRule="auto"/>
        <w:ind w:firstLine="0"/>
        <w:rPr>
          <w:sz w:val="22"/>
        </w:rPr>
      </w:pPr>
    </w:p>
    <w:p w14:paraId="0FDF8B72" w14:textId="77777777" w:rsidR="0004588F" w:rsidRDefault="0004588F" w:rsidP="0004588F">
      <w:pPr>
        <w:suppressAutoHyphens/>
        <w:spacing w:line="240" w:lineRule="auto"/>
        <w:ind w:firstLine="0"/>
        <w:rPr>
          <w:sz w:val="22"/>
        </w:rPr>
      </w:pPr>
    </w:p>
    <w:p w14:paraId="0DF55EE5" w14:textId="77777777" w:rsidR="0004588F" w:rsidRDefault="0004588F" w:rsidP="0004588F">
      <w:pPr>
        <w:suppressAutoHyphens/>
        <w:spacing w:line="240" w:lineRule="auto"/>
        <w:ind w:firstLine="0"/>
        <w:rPr>
          <w:sz w:val="22"/>
        </w:rPr>
      </w:pPr>
    </w:p>
    <w:p w14:paraId="19463FCD" w14:textId="77777777" w:rsidR="0004588F" w:rsidRDefault="0004588F" w:rsidP="0004588F">
      <w:pPr>
        <w:suppressAutoHyphens/>
        <w:spacing w:line="240" w:lineRule="auto"/>
        <w:ind w:firstLine="0"/>
        <w:rPr>
          <w:sz w:val="22"/>
        </w:rPr>
      </w:pPr>
      <w:r>
        <w:rPr>
          <w:noProof/>
          <w:sz w:val="22"/>
        </w:rPr>
        <w:drawing>
          <wp:inline distT="0" distB="0" distL="0" distR="0" wp14:anchorId="32B20FEE" wp14:editId="7419FB45">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70A4F53" w14:textId="77777777" w:rsidR="0004588F" w:rsidRDefault="0004588F" w:rsidP="0004588F">
      <w:pPr>
        <w:suppressAutoHyphens/>
        <w:spacing w:line="240" w:lineRule="auto"/>
        <w:ind w:firstLine="0"/>
        <w:rPr>
          <w:sz w:val="22"/>
        </w:rPr>
      </w:pPr>
    </w:p>
    <w:p w14:paraId="2191F14E" w14:textId="77777777" w:rsidR="0004588F" w:rsidRDefault="0004588F" w:rsidP="0004588F">
      <w:pPr>
        <w:suppressAutoHyphens/>
        <w:spacing w:line="240" w:lineRule="auto"/>
        <w:ind w:firstLine="0"/>
        <w:rPr>
          <w:szCs w:val="24"/>
        </w:rPr>
      </w:pPr>
      <w:r>
        <w:rPr>
          <w:szCs w:val="24"/>
        </w:rPr>
        <w:t xml:space="preserve">Figure 13.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sites (each individual panels) and project (colored dots).</w:t>
      </w:r>
    </w:p>
    <w:p w14:paraId="76E3021E" w14:textId="77777777" w:rsidR="0004588F" w:rsidRDefault="0004588F" w:rsidP="0004588F">
      <w:pPr>
        <w:suppressAutoHyphens/>
        <w:spacing w:line="240" w:lineRule="auto"/>
        <w:ind w:firstLine="0"/>
        <w:rPr>
          <w:szCs w:val="24"/>
        </w:rPr>
      </w:pPr>
    </w:p>
    <w:p w14:paraId="7DD52F5B" w14:textId="77777777" w:rsidR="0004588F" w:rsidRDefault="0004588F" w:rsidP="0004588F">
      <w:pPr>
        <w:suppressAutoHyphens/>
        <w:spacing w:line="240" w:lineRule="auto"/>
        <w:ind w:firstLine="0"/>
        <w:rPr>
          <w:szCs w:val="24"/>
        </w:rPr>
      </w:pPr>
    </w:p>
    <w:p w14:paraId="7686BD00" w14:textId="77777777" w:rsidR="0004588F" w:rsidRDefault="0004588F" w:rsidP="0004588F">
      <w:pPr>
        <w:suppressAutoHyphens/>
        <w:spacing w:line="240" w:lineRule="auto"/>
        <w:ind w:firstLine="0"/>
        <w:rPr>
          <w:szCs w:val="24"/>
        </w:rPr>
      </w:pPr>
    </w:p>
    <w:p w14:paraId="2A0DAE73" w14:textId="77777777" w:rsidR="0004588F" w:rsidRDefault="0004588F" w:rsidP="0004588F">
      <w:pPr>
        <w:suppressAutoHyphens/>
        <w:spacing w:line="240" w:lineRule="auto"/>
        <w:ind w:firstLine="0"/>
        <w:rPr>
          <w:szCs w:val="24"/>
        </w:rPr>
      </w:pPr>
      <w:r>
        <w:rPr>
          <w:noProof/>
          <w:szCs w:val="24"/>
        </w:rPr>
        <w:lastRenderedPageBreak/>
        <w:drawing>
          <wp:inline distT="0" distB="0" distL="0" distR="0" wp14:anchorId="23C97B4B" wp14:editId="038BB9CD">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EA3895" w14:textId="77777777" w:rsidR="0004588F" w:rsidRDefault="0004588F" w:rsidP="0004588F">
      <w:pPr>
        <w:suppressAutoHyphens/>
        <w:spacing w:line="240" w:lineRule="auto"/>
        <w:ind w:firstLine="0"/>
        <w:rPr>
          <w:szCs w:val="24"/>
        </w:rPr>
      </w:pPr>
    </w:p>
    <w:p w14:paraId="59899EEB" w14:textId="77777777" w:rsidR="0004588F" w:rsidRDefault="0004588F" w:rsidP="0004588F">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060559E7"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r w:rsidR="006C3721">
        <w:rPr>
          <w:szCs w:val="24"/>
        </w:rPr>
        <w:t>these analyses</w:t>
      </w:r>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0C9EE25D" w14:textId="77777777" w:rsidR="00AC1A01" w:rsidRDefault="00AC1A01" w:rsidP="00AC1A01">
      <w:pPr>
        <w:spacing w:line="276" w:lineRule="auto"/>
        <w:ind w:firstLine="0"/>
        <w:rPr>
          <w:b/>
          <w:bCs/>
          <w:i/>
          <w:iCs/>
          <w:szCs w:val="24"/>
        </w:rPr>
      </w:pPr>
    </w:p>
    <w:p w14:paraId="660B5BB1" w14:textId="77777777" w:rsidR="00AC1A01" w:rsidRDefault="00AC1A01" w:rsidP="00AC1A01">
      <w:pPr>
        <w:spacing w:line="276" w:lineRule="auto"/>
        <w:ind w:firstLine="0"/>
        <w:rPr>
          <w:b/>
          <w:bCs/>
          <w:i/>
          <w:iCs/>
          <w:szCs w:val="24"/>
        </w:rPr>
      </w:pPr>
    </w:p>
    <w:p w14:paraId="4FB22917" w14:textId="0046F30C" w:rsidR="00AC1A01" w:rsidRPr="00AC1A01" w:rsidRDefault="00AC1A01" w:rsidP="00AC1A01">
      <w:pPr>
        <w:ind w:firstLine="0"/>
        <w:rPr>
          <w:i/>
          <w:iCs/>
          <w:szCs w:val="24"/>
        </w:rPr>
      </w:pPr>
      <w:r w:rsidRPr="00AC1A01">
        <w:rPr>
          <w:i/>
          <w:iCs/>
          <w:szCs w:val="24"/>
        </w:rPr>
        <w:lastRenderedPageBreak/>
        <w:t>Appendix 2</w:t>
      </w:r>
      <w:r>
        <w:rPr>
          <w:i/>
          <w:iCs/>
          <w:szCs w:val="24"/>
        </w:rPr>
        <w:t xml:space="preserve"> Detailed descriptions of all models fit to data for each question.</w:t>
      </w:r>
    </w:p>
    <w:p w14:paraId="00DF3385" w14:textId="77777777" w:rsidR="00AC1A01" w:rsidRPr="003D49B4" w:rsidRDefault="00AC1A01" w:rsidP="00AC1A01">
      <w:pPr>
        <w:pStyle w:val="Heading2"/>
        <w:suppressAutoHyphens/>
        <w:rPr>
          <w:szCs w:val="24"/>
          <w:u w:val="none"/>
        </w:rPr>
      </w:pPr>
      <w:r w:rsidRPr="003D49B4">
        <w:rPr>
          <w:i/>
          <w:iCs/>
          <w:szCs w:val="24"/>
          <w:u w:val="none"/>
        </w:rPr>
        <w:t>Question 1: Oyster restoration response across Pensacola, St. Andrew, and Apalachicola bays</w:t>
      </w:r>
    </w:p>
    <w:p w14:paraId="0DC838D5" w14:textId="77777777" w:rsidR="00AC1A01" w:rsidRPr="003D49B4" w:rsidRDefault="00AC1A01" w:rsidP="00AC1A01">
      <w:pPr>
        <w:pStyle w:val="Normalnoindent"/>
        <w:suppressAutoHyphens/>
        <w:ind w:firstLine="720"/>
        <w:rPr>
          <w:szCs w:val="24"/>
        </w:rPr>
      </w:pPr>
      <w:r w:rsidRPr="003D49B4">
        <w:rPr>
          <w:szCs w:val="24"/>
        </w:rPr>
        <w:t xml:space="preserve">From the GLM models, the dispersion parameter from the negative binomial distribution ("nbinom2" family formulation) was &lt;1 for all models, suggesting over-dispersion.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Table 2). Because site is uniquely coded, this model allows different responses by site over time in each bay. No autocorrelation in residuals was detected (K-S test p= 0.40; D-W test p = 0.18). The significant interaction term suggests that each bay's temporal patterns in oyster counts are unique. Apalachicola Bay live spat counts per quadrat declined (beta of the slope = -0.004, SE = 0.07, 95% CI = -0.15-0.14) and this trend was not significantly different from zero (p = 0.96). Pensacola and St. Andrew bays show uncertain trends in oyster spat counts. Pensacola coefficient values for the slope of oyster spat counts over time were larger than Apalachicola (beta = -0.39, SE = 0.11, 95% CI = -0.61-0.17) and this slope coefficient did differ from zero (p=0.0006). For St. Andrew Bay, the slope coefficient was highly uncertain (beta = 0.21, SE = 0.18, 95% CI = -0.14-0.57) and this slope did not differ from zero (p=0.23). </w:t>
      </w:r>
    </w:p>
    <w:p w14:paraId="5538E9BE" w14:textId="77777777" w:rsidR="00AC1A01" w:rsidRPr="003D49B4" w:rsidRDefault="00AC1A01" w:rsidP="00AC1A01">
      <w:pPr>
        <w:pStyle w:val="Heading2"/>
        <w:suppressAutoHyphens/>
        <w:rPr>
          <w:i/>
          <w:iCs/>
          <w:szCs w:val="24"/>
          <w:u w:val="none"/>
        </w:rPr>
      </w:pPr>
      <w:r w:rsidRPr="003D49B4">
        <w:rPr>
          <w:i/>
          <w:iCs/>
          <w:szCs w:val="24"/>
          <w:u w:val="none"/>
        </w:rPr>
        <w:t>Question 2 how do oyster spat temporal trends vary among separate restoration projects in Apalachicola Bay?</w:t>
      </w:r>
    </w:p>
    <w:p w14:paraId="036C035E" w14:textId="77777777" w:rsidR="00AC1A01" w:rsidRPr="003D49B4" w:rsidRDefault="00AC1A01" w:rsidP="00AC1A01">
      <w:pPr>
        <w:rPr>
          <w:szCs w:val="24"/>
        </w:rPr>
      </w:pPr>
      <w:r w:rsidRPr="003D49B4">
        <w:rPr>
          <w:szCs w:val="24"/>
        </w:rPr>
        <w:t xml:space="preserve">To examine trends in Apalachicola Bay oyster spat by project, we fit eight different models to the data (Table 2). To simplify nesting of site within project in our model structure (which would allow period to vary by site across project), we created a new variable (SP) which combined the site and project name. Creating the variable SP allows different responses by site </w:t>
      </w:r>
      <w:r w:rsidRPr="003D49B4">
        <w:rPr>
          <w:szCs w:val="24"/>
        </w:rPr>
        <w:lastRenderedPageBreak/>
        <w:t xml:space="preserve">over time in each project.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Project + (Period | SP) + </w:t>
      </w:r>
      <w:proofErr w:type="spellStart"/>
      <w:proofErr w:type="gramStart"/>
      <w:r w:rsidRPr="003D49B4">
        <w:rPr>
          <w:szCs w:val="24"/>
        </w:rPr>
        <w:t>Period:Project</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Table 3). Autocorrelation in residual results were mixed as the K-S test was not significant (K-S test p= 0.21) but the Durbin-Watson test was (D-W test p = 0.03) likely due to different numbers of sites sampled with each project. No adjustment was made. The trend in live oyster spat counts per quadrat over time did not differ from zero for projects GEBF-5007 (slope coefficient beta = -0.06, SE = 0.10, 95% CI = -0.26-0.13, p = 0.51), NRDA-4044 (slope coefficient beta = 0.04, SE = 0.07, 95% CI = -0.09-0.18, p = 0.51) or NFWF-2021 (slope coefficient beta = -1.04, SE = 0.60, 95% CI = -2.24-0.15, p = 0.09). For project NFWF-1, the trend in live oyster spat per quadrat was significantly different from zero (p&lt;0.0001) and this trend was negative (slope coefficient beta = -0.64, SE = 0.15, 95% CI = -0.94 - -0.35. </w:t>
      </w:r>
    </w:p>
    <w:p w14:paraId="61C9E724" w14:textId="77777777" w:rsidR="00AC1A01" w:rsidRPr="003D49B4" w:rsidRDefault="00AC1A01" w:rsidP="00AC1A01">
      <w:pPr>
        <w:pStyle w:val="Normalnoindent"/>
        <w:suppressAutoHyphens/>
        <w:rPr>
          <w:szCs w:val="24"/>
        </w:rPr>
      </w:pPr>
      <w:r w:rsidRPr="003D49B4">
        <w:rPr>
          <w:i/>
          <w:iCs/>
          <w:szCs w:val="24"/>
        </w:rPr>
        <w:t xml:space="preserve">Question 3 are oyster spat counts in Apalachicola Bay associated with freshwater discharge? </w:t>
      </w:r>
    </w:p>
    <w:p w14:paraId="19B5408C" w14:textId="27F2FF2F" w:rsidR="00AC1A01" w:rsidRPr="003D49B4" w:rsidRDefault="00AC1A01" w:rsidP="00AC1A01">
      <w:pPr>
        <w:pStyle w:val="Normalnoindent"/>
        <w:suppressAutoHyphens/>
        <w:ind w:firstLine="720"/>
        <w:rPr>
          <w:szCs w:val="24"/>
        </w:rPr>
      </w:pPr>
      <w:r w:rsidRPr="003D49B4">
        <w:rPr>
          <w:szCs w:val="24"/>
        </w:rPr>
        <w:t xml:space="preserve">We then fit four additional models (Table 4) that compared the best fit model </w:t>
      </w:r>
      <w:r w:rsidR="006C3721" w:rsidRPr="003D49B4">
        <w:rPr>
          <w:szCs w:val="24"/>
        </w:rPr>
        <w:t>from Question 2 (Table 3)</w:t>
      </w:r>
      <w:r w:rsidRPr="003D49B4">
        <w:rPr>
          <w:szCs w:val="24"/>
        </w:rPr>
        <w:t xml:space="preserve"> to models with terms describing the number of days river discharge was below 12,000 CFS, days below 12,000 CFS lagged by 1 period, number of days river discharge was below 6,000 CFS and days below 6,000 CFS lagged by 1 period (Table 3). Including these river discharge metrics did not improve model fit (Table 3).</w:t>
      </w:r>
    </w:p>
    <w:p w14:paraId="396AE05E" w14:textId="77777777" w:rsidR="00AC1A01" w:rsidRDefault="00AC1A01" w:rsidP="00AC1A01">
      <w:pPr>
        <w:suppressAutoHyphens/>
        <w:ind w:firstLine="0"/>
        <w:rPr>
          <w:i/>
          <w:iCs/>
          <w:szCs w:val="24"/>
        </w:rPr>
      </w:pPr>
      <w:r w:rsidRPr="003D49B4">
        <w:rPr>
          <w:i/>
          <w:iCs/>
          <w:szCs w:val="24"/>
        </w:rPr>
        <w:t>Question 4: Is cultch biomass related to the number of live oysters?</w:t>
      </w:r>
    </w:p>
    <w:p w14:paraId="542E426D" w14:textId="77777777" w:rsidR="00AC1A01" w:rsidRPr="003D49B4" w:rsidRDefault="00AC1A01" w:rsidP="00AC1A01">
      <w:pPr>
        <w:suppressAutoHyphens/>
        <w:rPr>
          <w:szCs w:val="24"/>
        </w:rPr>
      </w:pPr>
      <w:r w:rsidRPr="003D49B4">
        <w:rPr>
          <w:szCs w:val="24"/>
        </w:rPr>
        <w:t xml:space="preserve">Four models all had similar </w:t>
      </w:r>
      <w:proofErr w:type="spellStart"/>
      <w:r w:rsidRPr="003D49B4">
        <w:rPr>
          <w:szCs w:val="24"/>
        </w:rPr>
        <w:t>AICc</w:t>
      </w:r>
      <w:proofErr w:type="spellEnd"/>
      <w:r w:rsidRPr="003D49B4">
        <w:rPr>
          <w:szCs w:val="24"/>
        </w:rPr>
        <w:t xml:space="preserve"> values (within three </w:t>
      </w:r>
      <w:proofErr w:type="spellStart"/>
      <w:r w:rsidRPr="003D49B4">
        <w:rPr>
          <w:szCs w:val="24"/>
        </w:rPr>
        <w:t>AICc</w:t>
      </w:r>
      <w:proofErr w:type="spellEnd"/>
      <w:r w:rsidRPr="003D49B4">
        <w:rPr>
          <w:szCs w:val="24"/>
        </w:rPr>
        <w:t xml:space="preserve"> units) and the model with the highest weight (0.38) was the most complicated model </w:t>
      </w:r>
      <w:proofErr w:type="spellStart"/>
      <w:r w:rsidRPr="003D49B4">
        <w:rPr>
          <w:szCs w:val="24"/>
        </w:rPr>
        <w:t>Roundwt</w:t>
      </w:r>
      <w:proofErr w:type="spellEnd"/>
      <w:r w:rsidRPr="003D49B4">
        <w:rPr>
          <w:szCs w:val="24"/>
        </w:rPr>
        <w:t xml:space="preserve"> ~ (1 | SP) + </w:t>
      </w:r>
      <w:proofErr w:type="spellStart"/>
      <w:r w:rsidRPr="003D49B4">
        <w:rPr>
          <w:szCs w:val="24"/>
        </w:rPr>
        <w:t>Spat_sum</w:t>
      </w:r>
      <w:proofErr w:type="spellEnd"/>
      <w:r w:rsidRPr="003D49B4">
        <w:rPr>
          <w:szCs w:val="24"/>
        </w:rPr>
        <w:t xml:space="preserve"> + Period + Project + (0 + Period | SP) + </w:t>
      </w:r>
      <w:proofErr w:type="spellStart"/>
      <w:proofErr w:type="gramStart"/>
      <w:r w:rsidRPr="003D49B4">
        <w:rPr>
          <w:szCs w:val="24"/>
        </w:rPr>
        <w:t>Period:Project</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which also allowed for a unique negative binomial dispersion parameter. Diagnostic assessments of model fitting for </w:t>
      </w:r>
      <w:r w:rsidRPr="003D49B4">
        <w:rPr>
          <w:szCs w:val="24"/>
        </w:rPr>
        <w:lastRenderedPageBreak/>
        <w:t xml:space="preserve">these models suggests that several may be overparameterized. We examined nine simpler models to assess whether including the number of live </w:t>
      </w:r>
      <w:proofErr w:type="gramStart"/>
      <w:r w:rsidRPr="003D49B4">
        <w:rPr>
          <w:szCs w:val="24"/>
        </w:rPr>
        <w:t>spat</w:t>
      </w:r>
      <w:proofErr w:type="gramEnd"/>
      <w:r w:rsidRPr="003D49B4">
        <w:rPr>
          <w:szCs w:val="24"/>
        </w:rPr>
        <w:t xml:space="preserve"> did not improve model fit (Table 5).  For these simpler models, model fit was not improved by including oyster spat counts as a main effect (across all projects) or as an interaction term for each project (Table 5). The lowest </w:t>
      </w:r>
      <w:proofErr w:type="spellStart"/>
      <w:r w:rsidRPr="003D49B4">
        <w:rPr>
          <w:szCs w:val="24"/>
        </w:rPr>
        <w:t>AICc</w:t>
      </w:r>
      <w:proofErr w:type="spellEnd"/>
      <w:r w:rsidRPr="003D49B4">
        <w:rPr>
          <w:szCs w:val="24"/>
        </w:rPr>
        <w:t xml:space="preserve"> and highest model weight was for a model that did not include information on oyster spat (Table 5).  This suggests live oyster spat did not influence oyster cultch biomass.</w:t>
      </w:r>
    </w:p>
    <w:p w14:paraId="4639454F" w14:textId="77777777" w:rsidR="00AC1A01" w:rsidRPr="003D49B4" w:rsidRDefault="00AC1A01" w:rsidP="00AC1A01">
      <w:pPr>
        <w:suppressAutoHyphens/>
        <w:ind w:firstLine="0"/>
        <w:rPr>
          <w:i/>
          <w:iCs/>
          <w:szCs w:val="24"/>
        </w:rPr>
      </w:pPr>
      <w:r w:rsidRPr="003D49B4">
        <w:rPr>
          <w:i/>
          <w:iCs/>
          <w:szCs w:val="24"/>
        </w:rPr>
        <w:t xml:space="preserve">Question 5: How does cultch material persist? </w:t>
      </w:r>
    </w:p>
    <w:p w14:paraId="1E24BED8" w14:textId="77777777" w:rsidR="00AC1A01" w:rsidRPr="003D49B4" w:rsidRDefault="00AC1A01" w:rsidP="00AC1A01">
      <w:pPr>
        <w:pStyle w:val="Normalnoindent"/>
        <w:suppressAutoHyphens/>
        <w:ind w:firstLine="720"/>
        <w:rPr>
          <w:szCs w:val="24"/>
        </w:rPr>
      </w:pPr>
      <w:r w:rsidRPr="003D49B4">
        <w:rPr>
          <w:szCs w:val="24"/>
        </w:rPr>
        <w:t xml:space="preserve">We plotted the weight per quadrat (kg) by bay and project over period to assess patterns (Figure 12). For Pensacola and St. Andrew, the cultch material used for project NRDA-4044 was limestone or granite (Table 1). Plotting the biomass of this material per quadrat over time (Figure 13) demonstrated a widespread in the amount of material collected over time but no strong indication of an increase or decline. Because Apalachicola Bay is the only system where multiple materials (rock and shell) have been used for different projects, we were able to examine Apalachicola Bay for more insight into cultch persistence by project (Figures 13-14). We fit the same GLM models described previously first to compare all bays (Question 1) and to compare projects within Apalachicola Bay (Question 2). </w:t>
      </w:r>
    </w:p>
    <w:p w14:paraId="02BA2177" w14:textId="77777777" w:rsidR="00AC1A01" w:rsidRPr="003D49B4" w:rsidRDefault="00AC1A01" w:rsidP="00AC1A01">
      <w:pPr>
        <w:pStyle w:val="Normalnoindent"/>
        <w:suppressAutoHyphens/>
        <w:ind w:firstLine="720"/>
        <w:rPr>
          <w:szCs w:val="24"/>
        </w:rPr>
      </w:pPr>
      <w:r w:rsidRPr="003D49B4">
        <w:rPr>
          <w:szCs w:val="24"/>
        </w:rPr>
        <w:t xml:space="preserve">In comparing the persistence of cultch material across the three bays, the </w:t>
      </w:r>
      <w:proofErr w:type="spellStart"/>
      <w:r w:rsidRPr="003D49B4">
        <w:rPr>
          <w:szCs w:val="24"/>
        </w:rPr>
        <w:t>Roundwt</w:t>
      </w:r>
      <w:proofErr w:type="spellEnd"/>
      <w:r w:rsidRPr="003D49B4">
        <w:rPr>
          <w:szCs w:val="24"/>
        </w:rPr>
        <w:t xml:space="preserve"> ~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model did not converge with either the default or the BFGS optimizer. From an </w:t>
      </w:r>
      <w:proofErr w:type="spellStart"/>
      <w:r w:rsidRPr="003D49B4">
        <w:rPr>
          <w:szCs w:val="24"/>
        </w:rPr>
        <w:t>AICcC</w:t>
      </w:r>
      <w:proofErr w:type="spellEnd"/>
      <w:r w:rsidRPr="003D49B4">
        <w:rPr>
          <w:szCs w:val="24"/>
        </w:rPr>
        <w:t xml:space="preserve"> perspective a simpler models the </w:t>
      </w:r>
      <w:proofErr w:type="spellStart"/>
      <w:r w:rsidRPr="003D49B4">
        <w:rPr>
          <w:szCs w:val="24"/>
        </w:rPr>
        <w:t>Roundwt</w:t>
      </w:r>
      <w:proofErr w:type="spellEnd"/>
      <w:r w:rsidRPr="003D49B4">
        <w:rPr>
          <w:szCs w:val="24"/>
        </w:rPr>
        <w:t xml:space="preserve"> ~ Period + Bay + (1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was the top model (lowest </w:t>
      </w:r>
      <w:proofErr w:type="spellStart"/>
      <w:r w:rsidRPr="003D49B4">
        <w:rPr>
          <w:szCs w:val="24"/>
        </w:rPr>
        <w:t>AICc</w:t>
      </w:r>
      <w:proofErr w:type="spellEnd"/>
      <w:r w:rsidRPr="003D49B4">
        <w:rPr>
          <w:szCs w:val="24"/>
        </w:rPr>
        <w:t xml:space="preserve"> value and </w:t>
      </w:r>
      <w:proofErr w:type="spellStart"/>
      <w:r w:rsidRPr="003D49B4">
        <w:rPr>
          <w:szCs w:val="24"/>
        </w:rPr>
        <w:t>AICc</w:t>
      </w:r>
      <w:proofErr w:type="spellEnd"/>
      <w:r w:rsidRPr="003D49B4">
        <w:rPr>
          <w:szCs w:val="24"/>
        </w:rPr>
        <w:t xml:space="preserve"> Weight = 0.56; Table 5.  </w:t>
      </w:r>
    </w:p>
    <w:p w14:paraId="39A2802A" w14:textId="77777777" w:rsidR="00AC1A01" w:rsidRPr="003D49B4" w:rsidRDefault="00AC1A01" w:rsidP="00AC1A01">
      <w:pPr>
        <w:pStyle w:val="Normalnoindent"/>
        <w:suppressAutoHyphens/>
        <w:ind w:firstLine="720"/>
        <w:rPr>
          <w:szCs w:val="24"/>
        </w:rPr>
      </w:pPr>
      <w:r w:rsidRPr="003D49B4">
        <w:rPr>
          <w:szCs w:val="24"/>
        </w:rPr>
        <w:lastRenderedPageBreak/>
        <w:t>Apalachicola Bay cultch biomass per quadrat had a positive slope (beta of the slope = 0.04, SE = 0.02, 95% CI = 0.008-0.07) and this trend was significantly different from zero (p = 0.02). Pensacola beta values for the slope of oyster spat counts over time were negative (beta = -0.03, SE = 0.03, 95% CI = -0.08-0.03) and this slope did differ from zero (p=0.02). For St. Andrew Bay, the slope was highly uncertain (beta = -0.07, SE = 0.05, 95% CI = -0.20-0.05) and this slope did not differ from zero (p=0.23). We then predicted the marginal means of oyster biomass from a single ¼-m</w:t>
      </w:r>
      <w:r w:rsidRPr="003D49B4">
        <w:rPr>
          <w:szCs w:val="24"/>
          <w:vertAlign w:val="superscript"/>
        </w:rPr>
        <w:t>2</w:t>
      </w:r>
      <w:r w:rsidRPr="003D49B4">
        <w:rPr>
          <w:szCs w:val="24"/>
        </w:rPr>
        <w:t xml:space="preserve"> quadrat in Period 15 for comparison purposes between each bay.  Predicted live oyster spat for Apalachicola was 3.76 kg cultch per quadrat (95% CI 2.54-5.56), Pensacola was 1.71 kg cultch per quadrat (95% CI 0.99-2.94), and St. Andrew Bay predicted cultch per quadrat was 1.34 kg (95% CI 0.46-37-3.85).</w:t>
      </w:r>
    </w:p>
    <w:p w14:paraId="2A1B8C00" w14:textId="77777777" w:rsidR="00AC1A01" w:rsidRPr="003D49B4" w:rsidRDefault="00AC1A01" w:rsidP="00AC1A01">
      <w:pPr>
        <w:pStyle w:val="Normalnoindent"/>
        <w:suppressAutoHyphens/>
        <w:ind w:firstLine="720"/>
        <w:rPr>
          <w:szCs w:val="24"/>
        </w:rPr>
      </w:pPr>
      <w:r w:rsidRPr="003D49B4">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3D49B4">
        <w:rPr>
          <w:szCs w:val="24"/>
        </w:rPr>
        <w:t>Roundwt</w:t>
      </w:r>
      <w:proofErr w:type="spellEnd"/>
      <w:r w:rsidRPr="003D49B4">
        <w:rPr>
          <w:szCs w:val="24"/>
        </w:rPr>
        <w:t xml:space="preserve"> ~ Period + Bay + (Period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followed by the </w:t>
      </w:r>
      <w:proofErr w:type="spellStart"/>
      <w:r w:rsidRPr="003D49B4">
        <w:rPr>
          <w:szCs w:val="24"/>
        </w:rPr>
        <w:t>Round_wt</w:t>
      </w:r>
      <w:proofErr w:type="spellEnd"/>
      <w:r w:rsidRPr="003D49B4">
        <w:rPr>
          <w:szCs w:val="24"/>
        </w:rPr>
        <w:t xml:space="preserve"> ~ Period + Project + (Period | Site)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and </w:t>
      </w:r>
      <w:proofErr w:type="spellStart"/>
      <w:r w:rsidRPr="003D49B4">
        <w:rPr>
          <w:szCs w:val="24"/>
        </w:rPr>
        <w:t>Round_wt</w:t>
      </w:r>
      <w:proofErr w:type="spellEnd"/>
      <w:r w:rsidRPr="003D49B4">
        <w:rPr>
          <w:szCs w:val="24"/>
        </w:rPr>
        <w:t xml:space="preserve"> ~ (1 | SP)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s. </w:t>
      </w:r>
      <w:proofErr w:type="spellStart"/>
      <w:r w:rsidRPr="003D49B4">
        <w:rPr>
          <w:szCs w:val="24"/>
        </w:rPr>
        <w:t>AICc</w:t>
      </w:r>
      <w:proofErr w:type="spellEnd"/>
      <w:r w:rsidRPr="003D49B4">
        <w:rPr>
          <w:szCs w:val="24"/>
        </w:rPr>
        <w:t xml:space="preserve"> weights were 0.45, 0.24, and 0.23 respectively.  </w:t>
      </w:r>
    </w:p>
    <w:p w14:paraId="7DD6A414" w14:textId="77777777" w:rsidR="00AC1A01" w:rsidRPr="003D49B4" w:rsidRDefault="00AC1A01" w:rsidP="00AC1A01">
      <w:pPr>
        <w:rPr>
          <w:szCs w:val="24"/>
        </w:rPr>
      </w:pPr>
      <w:r w:rsidRPr="003D49B4">
        <w:rPr>
          <w:szCs w:val="24"/>
        </w:rPr>
        <w:t xml:space="preserve">The significant interaction term suggests that each project's temporal patterns in oyster cultch biomass are unique. The FWC-2021 project cultch biomass per quadrat had a positive slope over time (beta of the slope = 0.09, SE = 0.11, 95% CI = -0.14-0.31) and this trend was not significantly different from zero (p = 0.44). The GEBF-5007 project beta values for the slope of oyster spat counts over time were positive (beta = 0.05, SE = 0.02, 95% CI = 0.01-0.09) and this </w:t>
      </w:r>
      <w:r w:rsidRPr="003D49B4">
        <w:rPr>
          <w:szCs w:val="24"/>
        </w:rPr>
        <w:lastRenderedPageBreak/>
        <w:t>slope did differ from zero (p=0.02). For the NFWF-1 project, the slope was negative (beta = -0.14, SE = 0.02, 95% CI = -0.19- -0.09) and this slope did differ from zero (p&lt;0.0001). Finally, for the NRDA-4044 project the slope was negative (beta = -0.05, SE = 0.01, 95% CI = -0.07- -0.02) and this slope did differ from zero (p=0.0002).</w:t>
      </w:r>
    </w:p>
    <w:p w14:paraId="2AB10C7A" w14:textId="5F6C4027" w:rsidR="00F35969" w:rsidRPr="001E673E" w:rsidRDefault="00F35969" w:rsidP="00AC1A01">
      <w:pPr>
        <w:spacing w:after="160"/>
        <w:ind w:firstLine="0"/>
        <w:rPr>
          <w:szCs w:val="24"/>
        </w:rPr>
      </w:pPr>
    </w:p>
    <w:sectPr w:rsidR="00F35969" w:rsidRPr="001E673E" w:rsidSect="00CA2D5A">
      <w:footerReference w:type="even" r:id="rId30"/>
      <w:footerReference w:type="default" r:id="rId3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7B238" w14:textId="77777777" w:rsidR="006B343F" w:rsidRDefault="006B343F" w:rsidP="00216D3C">
      <w:pPr>
        <w:spacing w:line="240" w:lineRule="auto"/>
      </w:pPr>
      <w:r>
        <w:separator/>
      </w:r>
    </w:p>
  </w:endnote>
  <w:endnote w:type="continuationSeparator" w:id="0">
    <w:p w14:paraId="2BCBE068" w14:textId="77777777" w:rsidR="006B343F" w:rsidRDefault="006B343F"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E265B" w14:textId="77777777" w:rsidR="006B343F" w:rsidRDefault="006B343F" w:rsidP="00216D3C">
      <w:pPr>
        <w:spacing w:line="240" w:lineRule="auto"/>
      </w:pPr>
      <w:r>
        <w:separator/>
      </w:r>
    </w:p>
  </w:footnote>
  <w:footnote w:type="continuationSeparator" w:id="0">
    <w:p w14:paraId="0B46B3F8" w14:textId="77777777" w:rsidR="006B343F" w:rsidRDefault="006B343F"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1908"/>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88F"/>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1C3D"/>
    <w:rsid w:val="000E5387"/>
    <w:rsid w:val="000E78BF"/>
    <w:rsid w:val="000F02AC"/>
    <w:rsid w:val="000F1A4E"/>
    <w:rsid w:val="000F2F77"/>
    <w:rsid w:val="000F56AC"/>
    <w:rsid w:val="000F5742"/>
    <w:rsid w:val="000F6503"/>
    <w:rsid w:val="00102960"/>
    <w:rsid w:val="0010336A"/>
    <w:rsid w:val="001045DF"/>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9F4"/>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4B7C"/>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91B"/>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1ED9"/>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2AC7"/>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0485"/>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3580"/>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4D19"/>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046A5"/>
    <w:rsid w:val="005111BC"/>
    <w:rsid w:val="0051157C"/>
    <w:rsid w:val="00512F0D"/>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1A58"/>
    <w:rsid w:val="00571F36"/>
    <w:rsid w:val="0057272B"/>
    <w:rsid w:val="00572EB1"/>
    <w:rsid w:val="0057340D"/>
    <w:rsid w:val="0057423D"/>
    <w:rsid w:val="005745F3"/>
    <w:rsid w:val="005770CE"/>
    <w:rsid w:val="005807B3"/>
    <w:rsid w:val="005809C9"/>
    <w:rsid w:val="00580D83"/>
    <w:rsid w:val="00581698"/>
    <w:rsid w:val="0058224E"/>
    <w:rsid w:val="00582871"/>
    <w:rsid w:val="00583CDE"/>
    <w:rsid w:val="005856AE"/>
    <w:rsid w:val="005866AD"/>
    <w:rsid w:val="00586F5B"/>
    <w:rsid w:val="005871F0"/>
    <w:rsid w:val="00590207"/>
    <w:rsid w:val="00590865"/>
    <w:rsid w:val="005910EC"/>
    <w:rsid w:val="005913D8"/>
    <w:rsid w:val="00591CAB"/>
    <w:rsid w:val="00592CB3"/>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22AD"/>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0756"/>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343F"/>
    <w:rsid w:val="006B5C14"/>
    <w:rsid w:val="006B7E25"/>
    <w:rsid w:val="006C1AED"/>
    <w:rsid w:val="006C2781"/>
    <w:rsid w:val="006C372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4D6B"/>
    <w:rsid w:val="00726452"/>
    <w:rsid w:val="00732B46"/>
    <w:rsid w:val="0073337B"/>
    <w:rsid w:val="00733AF1"/>
    <w:rsid w:val="00734F31"/>
    <w:rsid w:val="00735893"/>
    <w:rsid w:val="00737284"/>
    <w:rsid w:val="00737541"/>
    <w:rsid w:val="0073756E"/>
    <w:rsid w:val="007377C5"/>
    <w:rsid w:val="007400B1"/>
    <w:rsid w:val="00740768"/>
    <w:rsid w:val="00740D37"/>
    <w:rsid w:val="00741E9D"/>
    <w:rsid w:val="007422C2"/>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A19"/>
    <w:rsid w:val="00790C95"/>
    <w:rsid w:val="00791EC3"/>
    <w:rsid w:val="00792314"/>
    <w:rsid w:val="0079387B"/>
    <w:rsid w:val="0079398A"/>
    <w:rsid w:val="00796D47"/>
    <w:rsid w:val="00797CAC"/>
    <w:rsid w:val="007A0628"/>
    <w:rsid w:val="007A316E"/>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E5F2E"/>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2FCE"/>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5DF4"/>
    <w:rsid w:val="008F778B"/>
    <w:rsid w:val="009015E7"/>
    <w:rsid w:val="00902EFE"/>
    <w:rsid w:val="009056C1"/>
    <w:rsid w:val="00906163"/>
    <w:rsid w:val="00906A8D"/>
    <w:rsid w:val="00910A78"/>
    <w:rsid w:val="0091101D"/>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4F67"/>
    <w:rsid w:val="00935B8E"/>
    <w:rsid w:val="00935D34"/>
    <w:rsid w:val="009369BD"/>
    <w:rsid w:val="00941C7F"/>
    <w:rsid w:val="009423BC"/>
    <w:rsid w:val="00942DAE"/>
    <w:rsid w:val="009433DE"/>
    <w:rsid w:val="009439E0"/>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484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1A01"/>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4906"/>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2F5"/>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C0B"/>
    <w:rsid w:val="00CD4DED"/>
    <w:rsid w:val="00CD5B2B"/>
    <w:rsid w:val="00CD7BCF"/>
    <w:rsid w:val="00CE14CF"/>
    <w:rsid w:val="00CE23F3"/>
    <w:rsid w:val="00CE3198"/>
    <w:rsid w:val="00CE3E4B"/>
    <w:rsid w:val="00CE4B46"/>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A7DAF"/>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381E"/>
    <w:rsid w:val="00E24CAF"/>
    <w:rsid w:val="00E26E18"/>
    <w:rsid w:val="00E2764F"/>
    <w:rsid w:val="00E27684"/>
    <w:rsid w:val="00E27C73"/>
    <w:rsid w:val="00E30240"/>
    <w:rsid w:val="00E33333"/>
    <w:rsid w:val="00E3372A"/>
    <w:rsid w:val="00E35F84"/>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4D61"/>
    <w:rsid w:val="00E67996"/>
    <w:rsid w:val="00E67B3A"/>
    <w:rsid w:val="00E70963"/>
    <w:rsid w:val="00E723A5"/>
    <w:rsid w:val="00E74552"/>
    <w:rsid w:val="00E74671"/>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77E9A"/>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025B"/>
    <w:rsid w:val="00FE1B04"/>
    <w:rsid w:val="00FE33A7"/>
    <w:rsid w:val="00FE48B4"/>
    <w:rsid w:val="00FE49F0"/>
    <w:rsid w:val="00FE5D37"/>
    <w:rsid w:val="00FE6160"/>
    <w:rsid w:val="00FE72B2"/>
    <w:rsid w:val="00FE761D"/>
    <w:rsid w:val="00FE7DB8"/>
    <w:rsid w:val="00FF17EE"/>
    <w:rsid w:val="00FF38A3"/>
    <w:rsid w:val="00FF39D2"/>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p.nationalacademies.org/catalog/26335/an-approach-for-assessing-us-gulf-coast-ecosystem-restoration-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myfwc.com/research/saltwater/fishstats/commercial-fisheries/landings-in-florid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image" Target="media/image5.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ulfspillrestoration.noaa.gov/restoration-planning/gulf-plan"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rc.unh.edu/sites/crrc.unh.edu/files/media/docs/Workshops/dwh_eddm_2017/funding_diagram._final.pdf"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nwfwater.com/Water-Resources/Surface-Water-Improvement-and-Management/St.-Andrew-Bay" TargetMode="External"/><Relationship Id="rId19" Type="http://schemas.openxmlformats.org/officeDocument/2006/relationships/image" Target="media/image4.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journal.r-project.org/archive/2017/RJ-2017-066/index.html" TargetMode="External"/><Relationship Id="rId14" Type="http://schemas.openxmlformats.org/officeDocument/2006/relationships/hyperlink" Target="https://www.r-project.org/"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footer" Target="footer1.xml"/><Relationship Id="rId8" Type="http://schemas.openxmlformats.org/officeDocument/2006/relationships/hyperlink" Target="https://github.com/billpine/AB_DEP.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5</TotalTime>
  <Pages>71</Pages>
  <Words>15498</Words>
  <Characters>88340</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68</cp:revision>
  <cp:lastPrinted>2022-09-10T21:37:00Z</cp:lastPrinted>
  <dcterms:created xsi:type="dcterms:W3CDTF">2022-09-25T20:29:00Z</dcterms:created>
  <dcterms:modified xsi:type="dcterms:W3CDTF">2022-11-02T21:17:00Z</dcterms:modified>
</cp:coreProperties>
</file>